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EC899" w14:textId="77777777" w:rsidR="00622437" w:rsidRDefault="00000000">
      <w:pPr>
        <w:framePr w:w="5846" w:wrap="auto" w:vAnchor="page" w:hAnchor="page" w:x="1767" w:y="1481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Officer and a Chief Mechanical Officer; now Majority Shareholder.</w:t>
      </w:r>
    </w:p>
    <w:p w14:paraId="553270FE" w14:textId="77777777" w:rsidR="00622437" w:rsidRDefault="00000000">
      <w:pPr>
        <w:framePr w:w="6509" w:wrap="auto" w:vAnchor="page" w:hAnchor="page" w:x="1767" w:y="1458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 xml:space="preserve">Initially Founding Owner; </w:t>
      </w:r>
      <w:r>
        <w:rPr>
          <w:rFonts w:ascii="OpenSans-Regular" w:hAnsi="OpenSans-Regular" w:cs="OpenSans-Regular"/>
          <w:color w:val="000000"/>
          <w:sz w:val="17"/>
          <w:szCs w:val="17"/>
        </w:rPr>
        <w:t>hired, trained, and mentored a Chief Executive</w:t>
      </w:r>
    </w:p>
    <w:p w14:paraId="0B25B132" w14:textId="77777777" w:rsidR="00622437" w:rsidRDefault="00000000">
      <w:pPr>
        <w:framePr w:w="3573" w:wrap="auto" w:vAnchor="page" w:hAnchor="page" w:x="1767" w:y="14348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software for systems and procedures.</w:t>
      </w:r>
    </w:p>
    <w:p w14:paraId="400B7460" w14:textId="77777777" w:rsidR="00622437" w:rsidRDefault="00000000">
      <w:pPr>
        <w:framePr w:w="6514" w:wrap="auto" w:vAnchor="page" w:hAnchor="page" w:x="1767" w:y="1411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propel KPI dashboards and model future strategic development; wrote</w:t>
      </w:r>
    </w:p>
    <w:p w14:paraId="127C5CF9" w14:textId="77777777" w:rsidR="00622437" w:rsidRDefault="00000000">
      <w:pPr>
        <w:framePr w:w="2403" w:wrap="auto" w:vAnchor="page" w:hAnchor="page" w:x="8746" w:y="1414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erivatives / Risk Analysis</w:t>
      </w:r>
    </w:p>
    <w:p w14:paraId="4807649E" w14:textId="77777777" w:rsidR="00622437" w:rsidRDefault="00000000">
      <w:pPr>
        <w:framePr w:w="6241" w:wrap="auto" w:vAnchor="page" w:hAnchor="page" w:x="1767" w:y="13880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Utilized data analytics/science to quantify and qualify data marts to</w:t>
      </w:r>
    </w:p>
    <w:p w14:paraId="5EABE906" w14:textId="77777777" w:rsidR="00622437" w:rsidRDefault="00000000">
      <w:pPr>
        <w:framePr w:w="1273" w:wrap="auto" w:vAnchor="page" w:hAnchor="page" w:x="8746" w:y="1390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Visualization</w:t>
      </w:r>
    </w:p>
    <w:p w14:paraId="04176D0A" w14:textId="77777777" w:rsidR="00622437" w:rsidRDefault="00000000">
      <w:pPr>
        <w:framePr w:w="4832" w:wrap="auto" w:vAnchor="page" w:hAnchor="page" w:x="1767" w:y="1364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100+ and equipment levels from 7 units to over 40+.</w:t>
      </w:r>
    </w:p>
    <w:p w14:paraId="11BED4A7" w14:textId="77777777" w:rsidR="00622437" w:rsidRDefault="00000000">
      <w:pPr>
        <w:framePr w:w="1982" w:wrap="auto" w:vAnchor="page" w:hAnchor="page" w:x="8746" w:y="1367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Statistical Modeling /</w:t>
      </w:r>
    </w:p>
    <w:p w14:paraId="60F0D119" w14:textId="77777777" w:rsidR="00622437" w:rsidRDefault="00000000">
      <w:pPr>
        <w:framePr w:w="6676" w:wrap="auto" w:vAnchor="page" w:hAnchor="page" w:x="1767" w:y="1341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Ignited revenue growth; drove employee levels from 9 team members to</w:t>
      </w:r>
    </w:p>
    <w:p w14:paraId="1192A266" w14:textId="77777777" w:rsidR="00622437" w:rsidRDefault="00000000">
      <w:pPr>
        <w:framePr w:w="2338" w:wrap="auto" w:vAnchor="page" w:hAnchor="page" w:x="8746" w:y="1343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ata Team Development</w:t>
      </w:r>
    </w:p>
    <w:p w14:paraId="416CCF43" w14:textId="77777777" w:rsidR="00622437" w:rsidRDefault="00000000">
      <w:pPr>
        <w:framePr w:w="6339" w:wrap="auto" w:vAnchor="page" w:hAnchor="page" w:x="1767" w:y="1317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management (CRM), marketing, and collaborative relationship building.</w:t>
      </w:r>
    </w:p>
    <w:p w14:paraId="06581DA0" w14:textId="77777777" w:rsidR="00622437" w:rsidRDefault="00000000">
      <w:pPr>
        <w:framePr w:w="1332" w:wrap="auto" w:vAnchor="page" w:hAnchor="page" w:x="8746" w:y="1320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Warehousing</w:t>
      </w:r>
    </w:p>
    <w:p w14:paraId="7D754642" w14:textId="77777777" w:rsidR="00622437" w:rsidRDefault="00000000">
      <w:pPr>
        <w:framePr w:w="6070" w:wrap="auto" w:vAnchor="page" w:hAnchor="page" w:x="1767" w:y="1294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ccounting, logistics, procurement, inventory, customer relationship</w:t>
      </w:r>
    </w:p>
    <w:p w14:paraId="17154897" w14:textId="77777777" w:rsidR="00622437" w:rsidRDefault="00000000">
      <w:pPr>
        <w:framePr w:w="2562" w:wrap="auto" w:vAnchor="page" w:hAnchor="page" w:x="8746" w:y="1296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Master Data Management /</w:t>
      </w:r>
    </w:p>
    <w:p w14:paraId="268E9103" w14:textId="77777777" w:rsidR="00622437" w:rsidRDefault="00000000">
      <w:pPr>
        <w:framePr w:w="5888" w:wrap="auto" w:vAnchor="page" w:hAnchor="page" w:x="1767" w:y="1270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rogram/product/project development, fiscal planning/budgeting,</w:t>
      </w:r>
    </w:p>
    <w:p w14:paraId="465DF6DB" w14:textId="77777777" w:rsidR="00622437" w:rsidRDefault="00000000">
      <w:pPr>
        <w:framePr w:w="2649" w:wrap="auto" w:vAnchor="page" w:hAnchor="page" w:x="8746" w:y="1273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ata Integration (CRM / ERP)</w:t>
      </w:r>
    </w:p>
    <w:p w14:paraId="1DD41670" w14:textId="77777777" w:rsidR="00622437" w:rsidRDefault="00000000">
      <w:pPr>
        <w:framePr w:w="5202" w:wrap="auto" w:vAnchor="page" w:hAnchor="page" w:x="1767" w:y="1247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technical staff, and account managers;  strategic planning,</w:t>
      </w:r>
    </w:p>
    <w:p w14:paraId="6C6D8939" w14:textId="77777777" w:rsidR="00622437" w:rsidRDefault="00000000">
      <w:pPr>
        <w:framePr w:w="1730" w:wrap="auto" w:vAnchor="page" w:hAnchor="page" w:x="8746" w:y="1250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Machine Learning</w:t>
      </w:r>
    </w:p>
    <w:p w14:paraId="413634EF" w14:textId="77777777" w:rsidR="00622437" w:rsidRDefault="00000000">
      <w:pPr>
        <w:framePr w:w="6486" w:wrap="auto" w:vAnchor="page" w:hAnchor="page" w:x="1767" w:y="1224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generator company from the ground up;</w:t>
      </w:r>
      <w:r>
        <w:rPr>
          <w:rFonts w:ascii="OpenSans-Regular" w:hAnsi="OpenSans-Regular" w:cs="OpenSans-Regular"/>
          <w:color w:val="000000"/>
          <w:sz w:val="17"/>
          <w:szCs w:val="17"/>
        </w:rPr>
        <w:t xml:space="preserve"> recruited investors, engineers,</w:t>
      </w:r>
    </w:p>
    <w:p w14:paraId="57999DF3" w14:textId="77777777" w:rsidR="00622437" w:rsidRDefault="00000000">
      <w:pPr>
        <w:framePr w:w="2129" w:wrap="auto" w:vAnchor="page" w:hAnchor="page" w:x="8746" w:y="1226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igital Transformation</w:t>
      </w:r>
    </w:p>
    <w:p w14:paraId="3B4D470C" w14:textId="77777777" w:rsidR="00622437" w:rsidRDefault="00000000">
      <w:pPr>
        <w:framePr w:w="5933" w:wrap="auto" w:vAnchor="page" w:hAnchor="page" w:x="1767" w:y="1200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Spearheaded the start-up inception of a highly successful power</w:t>
      </w:r>
    </w:p>
    <w:p w14:paraId="1EAB740C" w14:textId="77777777" w:rsidR="00622437" w:rsidRDefault="00000000">
      <w:pPr>
        <w:framePr w:w="1336" w:wrap="auto" w:vAnchor="page" w:hAnchor="page" w:x="8746" w:y="1203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Management</w:t>
      </w:r>
    </w:p>
    <w:p w14:paraId="328FBE49" w14:textId="77777777" w:rsidR="00622437" w:rsidRDefault="00000000">
      <w:pPr>
        <w:framePr w:w="2556" w:wrap="auto" w:vAnchor="page" w:hAnchor="page" w:x="8746" w:y="1179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roject / Program / Product</w:t>
      </w:r>
    </w:p>
    <w:p w14:paraId="4F83CCC3" w14:textId="77777777" w:rsidR="00622437" w:rsidRDefault="00000000">
      <w:pPr>
        <w:framePr w:w="2493" w:wrap="auto" w:vAnchor="page" w:hAnchor="page" w:x="1517" w:y="1173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Rental Mall Private Limited</w:t>
      </w:r>
    </w:p>
    <w:p w14:paraId="0E53314E" w14:textId="77777777" w:rsidR="00622437" w:rsidRDefault="00000000">
      <w:pPr>
        <w:framePr w:w="1444" w:wrap="auto" w:vAnchor="page" w:hAnchor="page" w:x="8746" w:y="1156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Trend Analysis</w:t>
      </w:r>
    </w:p>
    <w:p w14:paraId="2897365C" w14:textId="77777777" w:rsidR="00622437" w:rsidRDefault="00000000">
      <w:pPr>
        <w:framePr w:w="611" w:wrap="auto" w:vAnchor="page" w:hAnchor="page" w:x="415" w:y="1146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07</w:t>
      </w:r>
    </w:p>
    <w:p w14:paraId="4C0D23AA" w14:textId="77777777" w:rsidR="00622437" w:rsidRDefault="00000000">
      <w:pPr>
        <w:framePr w:w="295" w:wrap="auto" w:vAnchor="page" w:hAnchor="page" w:x="803" w:y="1146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 xml:space="preserve"> -</w:t>
      </w:r>
    </w:p>
    <w:p w14:paraId="2F1E0C19" w14:textId="77777777" w:rsidR="00622437" w:rsidRDefault="00000000">
      <w:pPr>
        <w:framePr w:w="1985" w:wrap="auto" w:vAnchor="page" w:hAnchor="page" w:x="1517" w:y="11460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Founder / Chairman</w:t>
      </w:r>
    </w:p>
    <w:p w14:paraId="2EC2DEAB" w14:textId="77777777" w:rsidR="00622437" w:rsidRDefault="00000000">
      <w:pPr>
        <w:framePr w:w="852" w:wrap="auto" w:vAnchor="page" w:hAnchor="page" w:x="415" w:y="1169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Present</w:t>
      </w:r>
    </w:p>
    <w:p w14:paraId="04E519D2" w14:textId="77777777" w:rsidR="00622437" w:rsidRDefault="00000000">
      <w:pPr>
        <w:framePr w:w="1940" w:wrap="auto" w:vAnchor="page" w:hAnchor="page" w:x="8746" w:y="1132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Leveraging Analytics</w:t>
      </w:r>
    </w:p>
    <w:p w14:paraId="641C3CA4" w14:textId="77777777" w:rsidR="00622437" w:rsidRDefault="00000000">
      <w:pPr>
        <w:framePr w:w="1352" w:wrap="auto" w:vAnchor="page" w:hAnchor="page" w:x="8746" w:y="1109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evelopment</w:t>
      </w:r>
    </w:p>
    <w:p w14:paraId="2A4F57FD" w14:textId="77777777" w:rsidR="00622437" w:rsidRDefault="00000000">
      <w:pPr>
        <w:framePr w:w="3633" w:wrap="auto" w:vAnchor="page" w:hAnchor="page" w:x="415" w:y="10978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PROFESSIONAL HISTORY</w:t>
      </w:r>
    </w:p>
    <w:p w14:paraId="40EF5AC7" w14:textId="77777777" w:rsidR="00622437" w:rsidRDefault="00000000">
      <w:pPr>
        <w:framePr w:w="1694" w:wrap="auto" w:vAnchor="page" w:hAnchor="page" w:x="8746" w:y="1086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gile Innovation /</w:t>
      </w:r>
    </w:p>
    <w:p w14:paraId="397A6447" w14:textId="77777777" w:rsidR="00622437" w:rsidRDefault="00000000">
      <w:pPr>
        <w:framePr w:w="1273" w:wrap="auto" w:vAnchor="page" w:hAnchor="page" w:x="8746" w:y="1062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Visualization</w:t>
      </w:r>
    </w:p>
    <w:p w14:paraId="2765C56C" w14:textId="77777777" w:rsidR="00622437" w:rsidRDefault="00000000">
      <w:pPr>
        <w:framePr w:w="2562" w:wrap="auto" w:vAnchor="page" w:hAnchor="page" w:x="8746" w:y="1039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Business Intelligence / Data</w:t>
      </w:r>
    </w:p>
    <w:p w14:paraId="06537A9B" w14:textId="77777777" w:rsidR="00622437" w:rsidRDefault="00000000">
      <w:pPr>
        <w:framePr w:w="3012" w:wrap="auto" w:vAnchor="page" w:hAnchor="page" w:x="415" w:y="1013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- Excerpt from a recent appraisal</w:t>
      </w:r>
    </w:p>
    <w:p w14:paraId="4B9352E4" w14:textId="77777777" w:rsidR="00622437" w:rsidRDefault="00000000">
      <w:pPr>
        <w:framePr w:w="1231" w:wrap="auto" w:vAnchor="page" w:hAnchor="page" w:x="8746" w:y="1015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Governance</w:t>
      </w:r>
    </w:p>
    <w:p w14:paraId="6DDFD2B6" w14:textId="77777777" w:rsidR="00622437" w:rsidRDefault="00000000">
      <w:pPr>
        <w:framePr w:w="1860" w:wrap="auto" w:vAnchor="page" w:hAnchor="page" w:x="8746" w:y="992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 xml:space="preserve">Data </w:t>
      </w:r>
      <w:proofErr w:type="spellStart"/>
      <w:r>
        <w:rPr>
          <w:rFonts w:ascii="OpenSans-Regular" w:hAnsi="OpenSans-Regular" w:cs="OpenSans-Regular"/>
          <w:color w:val="000000"/>
          <w:sz w:val="17"/>
          <w:szCs w:val="17"/>
        </w:rPr>
        <w:t>Straegy</w:t>
      </w:r>
      <w:proofErr w:type="spellEnd"/>
      <w:r>
        <w:rPr>
          <w:rFonts w:ascii="OpenSans-Regular" w:hAnsi="OpenSans-Regular" w:cs="OpenSans-Regular"/>
          <w:color w:val="000000"/>
          <w:sz w:val="17"/>
          <w:szCs w:val="17"/>
        </w:rPr>
        <w:t xml:space="preserve"> / Data</w:t>
      </w:r>
    </w:p>
    <w:p w14:paraId="3EA380CF" w14:textId="77777777" w:rsidR="00622437" w:rsidRDefault="00000000">
      <w:pPr>
        <w:framePr w:w="3391" w:wrap="auto" w:vAnchor="page" w:hAnchor="page" w:x="415" w:y="978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reated massive stakeholder value.'</w:t>
      </w:r>
    </w:p>
    <w:p w14:paraId="2191663C" w14:textId="77777777" w:rsidR="00622437" w:rsidRDefault="00000000">
      <w:pPr>
        <w:framePr w:w="2618" w:wrap="auto" w:vAnchor="page" w:hAnchor="page" w:x="8746" w:y="968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ata Analytics / Data Mining</w:t>
      </w:r>
    </w:p>
    <w:p w14:paraId="620BC7E3" w14:textId="77777777" w:rsidR="00622437" w:rsidRDefault="00000000">
      <w:pPr>
        <w:framePr w:w="8292" w:wrap="auto" w:vAnchor="page" w:hAnchor="page" w:x="415" w:y="955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understanding of the current state and envision a transformed, optimized future state has</w:t>
      </w:r>
    </w:p>
    <w:p w14:paraId="7900433A" w14:textId="77777777" w:rsidR="00622437" w:rsidRDefault="00000000">
      <w:pPr>
        <w:framePr w:w="7855" w:wrap="auto" w:vAnchor="page" w:hAnchor="page" w:x="415" w:y="9317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nd transformational analysts I have ever met. Muhammad’s ability to acquire a deep</w:t>
      </w:r>
    </w:p>
    <w:p w14:paraId="1A1FFA43" w14:textId="77777777" w:rsidR="00622437" w:rsidRDefault="00000000">
      <w:pPr>
        <w:framePr w:w="8158" w:wrap="auto" w:vAnchor="page" w:hAnchor="page" w:x="415" w:y="9082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ranks among the top percentile I have ever encountered, and is one of the most strategic</w:t>
      </w:r>
    </w:p>
    <w:p w14:paraId="57D0AF49" w14:textId="77777777" w:rsidR="00622437" w:rsidRDefault="00000000">
      <w:pPr>
        <w:framePr w:w="8147" w:wrap="auto" w:vAnchor="page" w:hAnchor="page" w:x="415" w:y="8848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cumen, ethical practices, integrity, and a masterful discipline proficiency. His work ethic</w:t>
      </w:r>
    </w:p>
    <w:p w14:paraId="7BE16047" w14:textId="77777777" w:rsidR="00622437" w:rsidRDefault="00000000">
      <w:pPr>
        <w:framePr w:w="1200" w:wrap="auto" w:vAnchor="page" w:hAnchor="page" w:x="8538" w:y="8873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SKILLS</w:t>
      </w:r>
    </w:p>
    <w:p w14:paraId="10377F0E" w14:textId="77777777" w:rsidR="00622437" w:rsidRDefault="00000000">
      <w:pPr>
        <w:framePr w:w="8156" w:wrap="auto" w:vAnchor="page" w:hAnchor="page" w:x="415" w:y="861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'Muhammad is an exceptionally strong executive analyst, with highly developed business</w:t>
      </w:r>
    </w:p>
    <w:p w14:paraId="3C11E7EB" w14:textId="77777777" w:rsidR="00622437" w:rsidRDefault="00000000">
      <w:pPr>
        <w:framePr w:w="7177" w:wrap="auto" w:vAnchor="page" w:hAnchor="page" w:x="415" w:y="8132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WITH PASSION, AND THE DRIVE FOR PERFECTION...'</w:t>
      </w:r>
    </w:p>
    <w:p w14:paraId="15FB062E" w14:textId="77777777" w:rsidR="00622437" w:rsidRDefault="00000000">
      <w:pPr>
        <w:framePr w:w="979" w:wrap="auto" w:vAnchor="page" w:hAnchor="page" w:x="8746" w:y="8068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Fredonia</w:t>
      </w:r>
    </w:p>
    <w:p w14:paraId="5A28C416" w14:textId="77777777" w:rsidR="00622437" w:rsidRDefault="00000000">
      <w:pPr>
        <w:framePr w:w="7929" w:wrap="auto" w:vAnchor="page" w:hAnchor="page" w:x="415" w:y="7828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'AN EXCEPTIONAL DATA SCIENCE ANALYST AND LEADER</w:t>
      </w:r>
    </w:p>
    <w:p w14:paraId="68F774BA" w14:textId="77777777" w:rsidR="00622437" w:rsidRDefault="00000000">
      <w:pPr>
        <w:framePr w:w="2403" w:wrap="auto" w:vAnchor="page" w:hAnchor="page" w:x="8746" w:y="783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omputer Science, SUNY</w:t>
      </w:r>
    </w:p>
    <w:p w14:paraId="7846039F" w14:textId="77777777" w:rsidR="00622437" w:rsidRDefault="00000000">
      <w:pPr>
        <w:framePr w:w="2145" w:wrap="auto" w:vAnchor="page" w:hAnchor="page" w:x="8746" w:y="7600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Bachelor of Science in</w:t>
      </w:r>
    </w:p>
    <w:p w14:paraId="3105D4DD" w14:textId="77777777" w:rsidR="00622437" w:rsidRDefault="00000000">
      <w:pPr>
        <w:framePr w:w="2793" w:wrap="auto" w:vAnchor="page" w:hAnchor="page" w:x="8746" w:y="736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thematics, SUNY Fredonia</w:t>
      </w:r>
    </w:p>
    <w:p w14:paraId="47C3DD8E" w14:textId="77777777" w:rsidR="00622437" w:rsidRDefault="00000000">
      <w:pPr>
        <w:framePr w:w="2656" w:wrap="auto" w:vAnchor="page" w:hAnchor="page" w:x="8746" w:y="713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Bachelor of Science Applied</w:t>
      </w:r>
    </w:p>
    <w:p w14:paraId="40175E10" w14:textId="77777777" w:rsidR="00622437" w:rsidRDefault="00000000">
      <w:pPr>
        <w:framePr w:w="3821" w:wrap="auto" w:vAnchor="page" w:hAnchor="page" w:x="2449" w:y="6989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Team Mentor / Trusted Business Partner</w:t>
      </w:r>
    </w:p>
    <w:p w14:paraId="5B805E9B" w14:textId="77777777" w:rsidR="00622437" w:rsidRDefault="00000000">
      <w:pPr>
        <w:framePr w:w="838" w:wrap="auto" w:vAnchor="page" w:hAnchor="page" w:x="8746" w:y="6897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ollege</w:t>
      </w:r>
    </w:p>
    <w:p w14:paraId="66BA557F" w14:textId="77777777" w:rsidR="00622437" w:rsidRDefault="00000000">
      <w:pPr>
        <w:framePr w:w="4161" w:wrap="auto" w:vAnchor="page" w:hAnchor="page" w:x="2293" w:y="6636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 xml:space="preserve">Financial Services / Operations Collaborator </w:t>
      </w:r>
    </w:p>
    <w:p w14:paraId="156EC647" w14:textId="77777777" w:rsidR="00622437" w:rsidRDefault="00000000">
      <w:pPr>
        <w:framePr w:w="2262" w:wrap="auto" w:vAnchor="page" w:hAnchor="page" w:x="8746" w:y="6662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dministration, Boston</w:t>
      </w:r>
    </w:p>
    <w:p w14:paraId="55B93CCD" w14:textId="77777777" w:rsidR="00622437" w:rsidRDefault="00000000">
      <w:pPr>
        <w:framePr w:w="1883" w:wrap="auto" w:vAnchor="page" w:hAnchor="page" w:x="8746" w:y="6428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ster of Business</w:t>
      </w:r>
    </w:p>
    <w:p w14:paraId="3E5E685A" w14:textId="77777777" w:rsidR="00622437" w:rsidRDefault="00000000">
      <w:pPr>
        <w:framePr w:w="5784" w:wrap="auto" w:vAnchor="page" w:hAnchor="page" w:x="1561" w:y="6282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Digital &amp; Strategic Disruptor / Agile Innovation Thought Leader</w:t>
      </w:r>
    </w:p>
    <w:p w14:paraId="46D62368" w14:textId="77777777" w:rsidR="00622437" w:rsidRDefault="00000000">
      <w:pPr>
        <w:framePr w:w="1518" w:wrap="auto" w:vAnchor="page" w:hAnchor="page" w:x="8746" w:y="619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Boston College</w:t>
      </w:r>
    </w:p>
    <w:p w14:paraId="2019170A" w14:textId="77777777" w:rsidR="00622437" w:rsidRDefault="00000000">
      <w:pPr>
        <w:framePr w:w="2776" w:wrap="auto" w:vAnchor="page" w:hAnchor="page" w:x="8746" w:y="5960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ster of Science in Finance,</w:t>
      </w:r>
    </w:p>
    <w:p w14:paraId="7D958E54" w14:textId="77777777" w:rsidR="00622437" w:rsidRDefault="00000000">
      <w:pPr>
        <w:framePr w:w="5117" w:wrap="auto" w:vAnchor="page" w:hAnchor="page" w:x="1859" w:y="5929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Transformational Data Science Analyst  / Change Agent</w:t>
      </w:r>
    </w:p>
    <w:p w14:paraId="6D823974" w14:textId="77777777" w:rsidR="00622437" w:rsidRDefault="00000000">
      <w:pPr>
        <w:framePr w:w="671" w:wrap="auto" w:vAnchor="page" w:hAnchor="page" w:x="8746" w:y="572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2024)</w:t>
      </w:r>
    </w:p>
    <w:p w14:paraId="37E30A9B" w14:textId="77777777" w:rsidR="00622437" w:rsidRDefault="00000000">
      <w:pPr>
        <w:framePr w:w="2611" w:wrap="auto" w:vAnchor="page" w:hAnchor="page" w:x="8746" w:y="549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Science, Harvard (Expected</w:t>
      </w:r>
    </w:p>
    <w:p w14:paraId="1C1AB2B4" w14:textId="77777777" w:rsidR="00622437" w:rsidRDefault="00000000">
      <w:pPr>
        <w:framePr w:w="7529" w:wrap="auto" w:vAnchor="page" w:hAnchor="page" w:x="415" w:y="529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ifferent functional groups to drive transformational change and data-driven culture.</w:t>
      </w:r>
    </w:p>
    <w:p w14:paraId="4746676D" w14:textId="77777777" w:rsidR="00622437" w:rsidRDefault="00000000">
      <w:pPr>
        <w:framePr w:w="2152" w:wrap="auto" w:vAnchor="page" w:hAnchor="page" w:x="8746" w:y="5257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ster of Arts in Data</w:t>
      </w:r>
    </w:p>
    <w:p w14:paraId="72FA97BD" w14:textId="77777777" w:rsidR="00622437" w:rsidRDefault="00000000">
      <w:pPr>
        <w:framePr w:w="7999" w:wrap="auto" w:vAnchor="page" w:hAnchor="page" w:x="415" w:y="505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 strategic thinker with proven business acumen who builds meaningful relationships with</w:t>
      </w:r>
    </w:p>
    <w:p w14:paraId="129C1105" w14:textId="77777777" w:rsidR="00622437" w:rsidRDefault="00000000">
      <w:pPr>
        <w:framePr w:w="4637" w:wrap="auto" w:vAnchor="page" w:hAnchor="page" w:x="415" w:y="470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mpliance, governance, and change management.</w:t>
      </w:r>
    </w:p>
    <w:p w14:paraId="08459AE7" w14:textId="77777777" w:rsidR="00622437" w:rsidRDefault="00000000">
      <w:pPr>
        <w:framePr w:w="8129" w:wrap="auto" w:vAnchor="page" w:hAnchor="page" w:x="415" w:y="446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operations, risk management, SQL, project management, process improvement, inventory, ,</w:t>
      </w:r>
    </w:p>
    <w:p w14:paraId="7154383A" w14:textId="77777777" w:rsidR="00622437" w:rsidRDefault="00000000">
      <w:pPr>
        <w:framePr w:w="1901" w:wrap="auto" w:vAnchor="page" w:hAnchor="page" w:x="8538" w:y="4441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EDUCATION</w:t>
      </w:r>
    </w:p>
    <w:p w14:paraId="46FDFEA2" w14:textId="77777777" w:rsidR="00622437" w:rsidRDefault="00000000">
      <w:pPr>
        <w:framePr w:w="8075" w:wrap="auto" w:vAnchor="page" w:hAnchor="page" w:x="415" w:y="423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dvanced analytics, sales, CRM, accounting, agile business development, strategic planning,</w:t>
      </w:r>
    </w:p>
    <w:p w14:paraId="191E668B" w14:textId="77777777" w:rsidR="00622437" w:rsidRDefault="00000000">
      <w:pPr>
        <w:framePr w:w="8163" w:wrap="auto" w:vAnchor="page" w:hAnchor="page" w:x="415" w:y="400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financial analysis, organizational transformation, leadership, data governance, data strategy,</w:t>
      </w:r>
    </w:p>
    <w:p w14:paraId="3E50A63B" w14:textId="77777777" w:rsidR="00622437" w:rsidRDefault="00000000">
      <w:pPr>
        <w:framePr w:w="8077" w:wrap="auto" w:vAnchor="page" w:hAnchor="page" w:x="415" w:y="376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Experienced strategist in predictive data science/analytics, machine learning, deep learning,</w:t>
      </w:r>
    </w:p>
    <w:p w14:paraId="37060711" w14:textId="77777777" w:rsidR="00622437" w:rsidRDefault="00000000" w:rsidP="0079011A">
      <w:pPr>
        <w:framePr w:w="1876" w:wrap="auto" w:vAnchor="page" w:hAnchor="page" w:x="8806" w:y="378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li-faraz-55751337</w:t>
      </w:r>
    </w:p>
    <w:p w14:paraId="7D49E4A6" w14:textId="77777777" w:rsidR="00622437" w:rsidRDefault="00000000">
      <w:pPr>
        <w:framePr w:w="2714" w:wrap="auto" w:vAnchor="page" w:hAnchor="page" w:x="8784" w:y="359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linkedin.com/in/</w:t>
      </w:r>
      <w:proofErr w:type="spellStart"/>
      <w:r>
        <w:rPr>
          <w:rFonts w:ascii="OpenSans-Regular" w:hAnsi="OpenSans-Regular" w:cs="OpenSans-Regular"/>
          <w:color w:val="000000"/>
          <w:sz w:val="17"/>
          <w:szCs w:val="17"/>
        </w:rPr>
        <w:t>muhammad</w:t>
      </w:r>
      <w:proofErr w:type="spellEnd"/>
      <w:r>
        <w:rPr>
          <w:rFonts w:ascii="OpenSans-Regular" w:hAnsi="OpenSans-Regular" w:cs="OpenSans-Regular"/>
          <w:color w:val="000000"/>
          <w:sz w:val="17"/>
          <w:szCs w:val="17"/>
        </w:rPr>
        <w:t>-</w:t>
      </w:r>
    </w:p>
    <w:p w14:paraId="16D5AD77" w14:textId="77777777" w:rsidR="00622437" w:rsidRDefault="00000000">
      <w:pPr>
        <w:framePr w:w="5299" w:wrap="auto" w:vAnchor="page" w:hAnchor="page" w:x="415" w:y="341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for sustainable growth in multi-million dollar organizations.</w:t>
      </w:r>
    </w:p>
    <w:p w14:paraId="1E6C7D22" w14:textId="77777777" w:rsidR="00622437" w:rsidRDefault="00000000">
      <w:pPr>
        <w:framePr w:w="8201" w:wrap="auto" w:vAnchor="page" w:hAnchor="page" w:x="415" w:y="317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 senior executive leader focused on scalable and pragmatic digital analytical transformation</w:t>
      </w:r>
    </w:p>
    <w:p w14:paraId="43093F18" w14:textId="77777777" w:rsidR="00622437" w:rsidRDefault="00000000">
      <w:pPr>
        <w:framePr w:w="2270" w:wrap="auto" w:vAnchor="page" w:hAnchor="page" w:x="8784" w:y="316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mua964@g.harvard.edu</w:t>
      </w:r>
    </w:p>
    <w:p w14:paraId="54C648F8" w14:textId="77777777" w:rsidR="00622437" w:rsidRDefault="00000000">
      <w:pPr>
        <w:framePr w:w="3283" w:wrap="auto" w:vAnchor="page" w:hAnchor="page" w:x="415" w:y="2697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EXECUTIVE SUMMARY</w:t>
      </w:r>
    </w:p>
    <w:p w14:paraId="55EA3659" w14:textId="77777777" w:rsidR="00622437" w:rsidRDefault="00000000">
      <w:pPr>
        <w:framePr w:w="1369" w:wrap="auto" w:vAnchor="page" w:hAnchor="page" w:x="8784" w:y="273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716-410-5553</w:t>
      </w:r>
    </w:p>
    <w:p w14:paraId="1533CF86" w14:textId="77777777" w:rsidR="00622437" w:rsidRDefault="00000000">
      <w:pPr>
        <w:framePr w:w="1266" w:wrap="auto" w:vAnchor="page" w:hAnchor="page" w:x="8784" w:y="231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Walpole, MA</w:t>
      </w:r>
    </w:p>
    <w:p w14:paraId="7FACFD53" w14:textId="77777777" w:rsidR="00622437" w:rsidRPr="0079011A" w:rsidRDefault="00000000">
      <w:pPr>
        <w:framePr w:w="5818" w:wrap="auto" w:vAnchor="page" w:hAnchor="page" w:x="399" w:y="1671"/>
        <w:widowControl w:val="0"/>
        <w:autoSpaceDE w:val="0"/>
        <w:autoSpaceDN w:val="0"/>
        <w:spacing w:after="0" w:line="308" w:lineRule="exact"/>
        <w:rPr>
          <w:rFonts w:cstheme="minorHAnsi"/>
          <w:color w:val="000000"/>
          <w:sz w:val="30"/>
          <w:szCs w:val="30"/>
        </w:rPr>
      </w:pPr>
      <w:r w:rsidRPr="0079011A">
        <w:rPr>
          <w:rFonts w:cstheme="minorHAnsi"/>
          <w:color w:val="000000"/>
          <w:sz w:val="30"/>
          <w:szCs w:val="30"/>
        </w:rPr>
        <w:t>Data Engineer / Scientist / Analytics</w:t>
      </w:r>
    </w:p>
    <w:p w14:paraId="2A7F5B74" w14:textId="77777777" w:rsidR="00622437" w:rsidRDefault="00000000">
      <w:pPr>
        <w:framePr w:w="7021" w:wrap="auto" w:vAnchor="page" w:hAnchor="page" w:x="399" w:y="481"/>
        <w:widowControl w:val="0"/>
        <w:autoSpaceDE w:val="0"/>
        <w:autoSpaceDN w:val="0"/>
        <w:spacing w:after="0" w:line="612" w:lineRule="exact"/>
        <w:rPr>
          <w:rFonts w:ascii="OpenSans-Regular" w:hAnsi="OpenSans-Regular" w:cs="OpenSans-Regular"/>
          <w:color w:val="0A5394"/>
          <w:sz w:val="59"/>
          <w:szCs w:val="59"/>
        </w:rPr>
      </w:pPr>
      <w:r>
        <w:rPr>
          <w:rFonts w:ascii="OpenSans-Regular" w:hAnsi="OpenSans-Regular" w:cs="OpenSans-Regular"/>
          <w:color w:val="0A5394"/>
          <w:sz w:val="59"/>
          <w:szCs w:val="59"/>
        </w:rPr>
        <w:t>Muhammad Ali Faraz</w:t>
      </w:r>
    </w:p>
    <w:p w14:paraId="72E4462E" w14:textId="77777777" w:rsidR="00622437" w:rsidRDefault="00000000">
      <w:pPr>
        <w:spacing w:after="0" w:line="0" w:lineRule="atLeast"/>
        <w:rPr>
          <w:rFonts w:ascii="Arial" w:hAnsi="Arial" w:cs="Arial"/>
          <w:noProof/>
          <w:color w:val="000000"/>
          <w:sz w:val="14"/>
          <w:szCs w:val="14"/>
        </w:rPr>
        <w:sectPr w:rsidR="00622437">
          <w:pgSz w:w="11900" w:h="16840"/>
          <w:pgMar w:top="400" w:right="400" w:bottom="400" w:left="400" w:header="720" w:footer="720" w:gutter="0"/>
          <w:pgNumType w:start="1"/>
          <w:cols w:space="720"/>
        </w:sectPr>
      </w:pPr>
      <w:r>
        <w:rPr>
          <w:rFonts w:ascii="Arial" w:hAnsi="Arial" w:cs="Arial"/>
          <w:noProof/>
          <w:color w:val="000000"/>
          <w:sz w:val="14"/>
          <w:szCs w:val="14"/>
        </w:rPr>
        <w:pict w14:anchorId="14EF83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0" o:spid="_x0000_s1065" type="#_x0000_t75" style="position:absolute;margin-left:-1pt;margin-top:21.55pt;width:596.95pt;height:799pt;z-index:-16777212;mso-position-horizontal:absolute;mso-position-horizontal-relative:page;mso-position-vertical:absolute;mso-position-vertical-relative:page">
            <v:imagedata r:id="rId4" o:title="image1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4394AFAC">
          <v:shape id="_x00001" o:spid="_x0000_s1064" type="#_x0000_t75" style="position:absolute;margin-left:421.9pt;margin-top:112.55pt;width:18.7pt;height:16.1pt;z-index:-16777208;mso-position-horizontal:absolute;mso-position-horizontal-relative:page;mso-position-vertical:absolute;mso-position-vertical-relative:page">
            <v:imagedata r:id="rId5" o:title="image2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3A244216">
          <v:shape id="_x00002" o:spid="_x0000_s1063" type="#_x0000_t75" style="position:absolute;margin-left:421.9pt;margin-top:133.9pt;width:18.7pt;height:16.1pt;z-index:-16777204;mso-position-horizontal:absolute;mso-position-horizontal-relative:page;mso-position-vertical:absolute;mso-position-vertical-relative:page">
            <v:imagedata r:id="rId5" o:title="image3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1C080F59">
          <v:shape id="_x00003" o:spid="_x0000_s1062" type="#_x0000_t75" style="position:absolute;margin-left:421.9pt;margin-top:155.05pt;width:18.7pt;height:16.1pt;z-index:-16777200;mso-position-horizontal:absolute;mso-position-horizontal-relative:page;mso-position-vertical:absolute;mso-position-vertical-relative:page">
            <v:imagedata r:id="rId6" o:title="image4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7C419C80">
          <v:shape id="_x00004" o:spid="_x0000_s1061" type="#_x0000_t75" style="position:absolute;margin-left:421.9pt;margin-top:176.15pt;width:18.7pt;height:14.9pt;z-index:-16777196;mso-position-horizontal:absolute;mso-position-horizontal-relative:page;mso-position-vertical:absolute;mso-position-vertical-relative:page">
            <v:imagedata r:id="rId7" o:title="image5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7C1DCC2A">
          <v:shape id="_x00005" o:spid="_x0000_s1060" type="#_x0000_t75" style="position:absolute;margin-left:428.8pt;margin-top:264.3pt;width:5.05pt;height:5.05pt;z-index:-16777192;mso-position-horizontal:absolute;mso-position-horizontal-relative:page;mso-position-vertical:absolute;mso-position-vertical-relative:page">
            <v:imagedata r:id="rId8" o:title="image6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1E2E563B">
          <v:shape id="_x00006" o:spid="_x0000_s1059" type="#_x0000_t75" style="position:absolute;margin-left:428.8pt;margin-top:299.45pt;width:5.05pt;height:5.05pt;z-index:-16777188;mso-position-horizontal:absolute;mso-position-horizontal-relative:page;mso-position-vertical:absolute;mso-position-vertical-relative:page">
            <v:imagedata r:id="rId8" o:title="image7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72AEC95B">
          <v:shape id="_x00007" o:spid="_x0000_s1058" type="#_x0000_t75" style="position:absolute;margin-left:428.8pt;margin-top:322.9pt;width:5.05pt;height:5.05pt;z-index:-16777184;mso-position-horizontal:absolute;mso-position-horizontal-relative:page;mso-position-vertical:absolute;mso-position-vertical-relative:page">
            <v:imagedata r:id="rId8" o:title="image8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366FA38B">
          <v:shape id="_x00008" o:spid="_x0000_s1057" type="#_x0000_t75" style="position:absolute;margin-left:428.8pt;margin-top:358.05pt;width:5.05pt;height:5.05pt;z-index:-16777180;mso-position-horizontal:absolute;mso-position-horizontal-relative:page;mso-position-vertical:absolute;mso-position-vertical-relative:page">
            <v:imagedata r:id="rId8" o:title="image9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73E1CC28">
          <v:shape id="_x00009" o:spid="_x0000_s1056" type="#_x0000_t75" style="position:absolute;margin-left:428.8pt;margin-top:381.45pt;width:5.05pt;height:5.05pt;z-index:-16777176;mso-position-horizontal:absolute;mso-position-horizontal-relative:page;mso-position-vertical:absolute;mso-position-vertical-relative:page">
            <v:imagedata r:id="rId9" o:title="image10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3862115E">
          <v:shape id="_x000010" o:spid="_x0000_s1055" type="#_x0000_t75" style="position:absolute;margin-left:420.95pt;margin-top:257.95pt;width:3.15pt;height:154.3pt;z-index:-16777172;mso-position-horizontal:absolute;mso-position-horizontal-relative:page;mso-position-vertical:absolute;mso-position-vertical-relative:page">
            <v:imagedata r:id="rId10" o:title="image11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25412049">
          <v:shape id="_x000011" o:spid="_x0000_s1054" type="#_x0000_t75" style="position:absolute;margin-left:422.1pt;margin-top:256.8pt;width:137.95pt;height:3.15pt;z-index:-16777168;mso-position-horizontal:absolute;mso-position-horizontal-relative:page;mso-position-vertical:absolute;mso-position-vertical-relative:page">
            <v:imagedata r:id="rId11" o:title="image12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4E8061E4">
          <v:shape id="_x000012" o:spid="_x0000_s1053" type="#_x0000_t75" style="position:absolute;margin-left:558.05pt;margin-top:257.95pt;width:3.15pt;height:154.3pt;z-index:-16777164;mso-position-horizontal:absolute;mso-position-horizontal-relative:page;mso-position-vertical:absolute;mso-position-vertical-relative:page">
            <v:imagedata r:id="rId10" o:title="image13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2E384BB5">
          <v:shape id="_x000013" o:spid="_x0000_s1052" type="#_x0000_t75" style="position:absolute;margin-left:422.1pt;margin-top:413.7pt;width:137.95pt;height:3.15pt;z-index:-16777160;mso-position-horizontal:absolute;mso-position-horizontal-relative:page;mso-position-vertical:absolute;mso-position-vertical-relative:page">
            <v:imagedata r:id="rId12" o:title="image14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40BD3D77">
          <v:shape id="_x000014" o:spid="_x0000_s1051" type="#_x0000_t75" style="position:absolute;margin-left:407.1pt;margin-top:207.1pt;width:167.95pt;height:42.15pt;z-index:-16777156;mso-position-horizontal:absolute;mso-position-horizontal-relative:page;mso-position-vertical:absolute;mso-position-vertical-relative:page">
            <v:imagedata r:id="rId13" o:title="image15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36EBC87C">
          <v:shape id="_x000015" o:spid="_x0000_s1050" type="#_x0000_t75" style="position:absolute;margin-left:428.8pt;margin-top:485.95pt;width:5.05pt;height:5.05pt;z-index:-16777152;mso-position-horizontal:absolute;mso-position-horizontal-relative:page;mso-position-vertical:absolute;mso-position-vertical-relative:page">
            <v:imagedata r:id="rId8" o:title="image16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0E77171D">
          <v:shape id="_x000016" o:spid="_x0000_s1049" type="#_x0000_t75" style="position:absolute;margin-left:428.8pt;margin-top:497.65pt;width:5.05pt;height:5.05pt;z-index:-16777148;mso-position-horizontal:absolute;mso-position-horizontal-relative:page;mso-position-vertical:absolute;mso-position-vertical-relative:page">
            <v:imagedata r:id="rId8" o:title="image17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09BE73C1">
          <v:shape id="_x000017" o:spid="_x0000_s1048" type="#_x0000_t75" style="position:absolute;margin-left:428.8pt;margin-top:521.05pt;width:5.05pt;height:5.05pt;z-index:-16777144;mso-position-horizontal:absolute;mso-position-horizontal-relative:page;mso-position-vertical:absolute;mso-position-vertical-relative:page">
            <v:imagedata r:id="rId8" o:title="image18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6A6B59C6">
          <v:shape id="_x000018" o:spid="_x0000_s1047" type="#_x0000_t75" style="position:absolute;margin-left:428.8pt;margin-top:544.5pt;width:5.05pt;height:5.05pt;z-index:-16777140;mso-position-horizontal:absolute;mso-position-horizontal-relative:page;mso-position-vertical:absolute;mso-position-vertical-relative:page">
            <v:imagedata r:id="rId8" o:title="image19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335FF6A5">
          <v:shape id="_x000019" o:spid="_x0000_s1046" type="#_x0000_t75" style="position:absolute;margin-left:428.8pt;margin-top:567.95pt;width:5.05pt;height:5.05pt;z-index:-16777136;mso-position-horizontal:absolute;mso-position-horizontal-relative:page;mso-position-vertical:absolute;mso-position-vertical-relative:page">
            <v:imagedata r:id="rId8" o:title="image20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0385D922">
          <v:shape id="_x000020" o:spid="_x0000_s1045" type="#_x0000_t75" style="position:absolute;margin-left:428.8pt;margin-top:579.65pt;width:5.05pt;height:5.05pt;z-index:-16777132;mso-position-horizontal:absolute;mso-position-horizontal-relative:page;mso-position-vertical:absolute;mso-position-vertical-relative:page">
            <v:imagedata r:id="rId8" o:title="image21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40E7A1E0">
          <v:shape id="_x000021" o:spid="_x0000_s1044" type="#_x0000_t75" style="position:absolute;margin-left:428.8pt;margin-top:591.35pt;width:5.05pt;height:5.05pt;z-index:-16777128;mso-position-horizontal:absolute;mso-position-horizontal-relative:page;mso-position-vertical:absolute;mso-position-vertical-relative:page">
            <v:imagedata r:id="rId8" o:title="image22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1139F4E1">
          <v:shape id="_x000022" o:spid="_x0000_s1043" type="#_x0000_t75" style="position:absolute;margin-left:428.8pt;margin-top:614.8pt;width:5.05pt;height:5.05pt;z-index:-16777124;mso-position-horizontal:absolute;mso-position-horizontal-relative:page;mso-position-vertical:absolute;mso-position-vertical-relative:page">
            <v:imagedata r:id="rId8" o:title="image23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777421CB">
          <v:shape id="_x000023" o:spid="_x0000_s1042" type="#_x0000_t75" style="position:absolute;margin-left:428.8pt;margin-top:626.5pt;width:5.05pt;height:5.05pt;z-index:-16777120;mso-position-horizontal:absolute;mso-position-horizontal-relative:page;mso-position-vertical:absolute;mso-position-vertical-relative:page">
            <v:imagedata r:id="rId8" o:title="image24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3D416294">
          <v:shape id="_x000024" o:spid="_x0000_s1041" type="#_x0000_t75" style="position:absolute;margin-left:428.8pt;margin-top:638.2pt;width:5.05pt;height:5.05pt;z-index:-16777116;mso-position-horizontal:absolute;mso-position-horizontal-relative:page;mso-position-vertical:absolute;mso-position-vertical-relative:page">
            <v:imagedata r:id="rId8" o:title="image25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106FAF18">
          <v:shape id="_x000025" o:spid="_x0000_s1040" type="#_x0000_t75" style="position:absolute;margin-left:428.8pt;margin-top:649.95pt;width:5.05pt;height:5.05pt;z-index:-16777112;mso-position-horizontal:absolute;mso-position-horizontal-relative:page;mso-position-vertical:absolute;mso-position-vertical-relative:page">
            <v:imagedata r:id="rId8" o:title="image26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279CF1B4">
          <v:shape id="_x000026" o:spid="_x0000_s1039" type="#_x0000_t75" style="position:absolute;margin-left:428.8pt;margin-top:673.35pt;width:5.05pt;height:5.05pt;z-index:-16777108;mso-position-horizontal:absolute;mso-position-horizontal-relative:page;mso-position-vertical:absolute;mso-position-vertical-relative:page">
            <v:imagedata r:id="rId8" o:title="image27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4AF152E4">
          <v:shape id="_x000027" o:spid="_x0000_s1038" type="#_x0000_t75" style="position:absolute;margin-left:428.8pt;margin-top:685.1pt;width:5.05pt;height:5.05pt;z-index:-16777104;mso-position-horizontal:absolute;mso-position-horizontal-relative:page;mso-position-vertical:absolute;mso-position-vertical-relative:page">
            <v:imagedata r:id="rId8" o:title="image28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2705E021">
          <v:shape id="_x000028" o:spid="_x0000_s1037" type="#_x0000_t75" style="position:absolute;margin-left:428.8pt;margin-top:708.5pt;width:5.05pt;height:5.05pt;z-index:-16777100;mso-position-horizontal:absolute;mso-position-horizontal-relative:page;mso-position-vertical:absolute;mso-position-vertical-relative:page">
            <v:imagedata r:id="rId14" o:title="image29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277409A9">
          <v:shape id="_x000029" o:spid="_x0000_s1036" type="#_x0000_t75" style="position:absolute;margin-left:420.95pt;margin-top:479.6pt;width:3.15pt;height:294.7pt;z-index:-16777096;mso-position-horizontal:absolute;mso-position-horizontal-relative:page;mso-position-vertical:absolute;mso-position-vertical-relative:page">
            <v:imagedata r:id="rId15" o:title="image30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29A370A9">
          <v:shape id="_x000030" o:spid="_x0000_s1035" type="#_x0000_t75" style="position:absolute;margin-left:422.1pt;margin-top:478.45pt;width:137.95pt;height:3.15pt;z-index:-16777092;mso-position-horizontal:absolute;mso-position-horizontal-relative:page;mso-position-vertical:absolute;mso-position-vertical-relative:page">
            <v:imagedata r:id="rId16" o:title="image31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7E25DC2E">
          <v:shape id="_x000031" o:spid="_x0000_s1034" type="#_x0000_t75" style="position:absolute;margin-left:558.05pt;margin-top:479.6pt;width:3.15pt;height:294.7pt;z-index:-16777088;mso-position-horizontal:absolute;mso-position-horizontal-relative:page;mso-position-vertical:absolute;mso-position-vertical-relative:page">
            <v:imagedata r:id="rId15" o:title="image32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0D7CDA48">
          <v:shape id="_x000032" o:spid="_x0000_s1033" type="#_x0000_t75" style="position:absolute;margin-left:422.1pt;margin-top:772.25pt;width:137.95pt;height:3.15pt;z-index:-16777084;mso-position-horizontal:absolute;mso-position-horizontal-relative:page;mso-position-vertical:absolute;mso-position-vertical-relative:page">
            <v:imagedata r:id="rId12" o:title="image33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09CEC284">
          <v:shape id="_x000033" o:spid="_x0000_s1032" type="#_x0000_t75" style="position:absolute;margin-left:407.1pt;margin-top:428.7pt;width:167.95pt;height:42.15pt;z-index:-16777080;mso-position-horizontal:absolute;mso-position-horizontal-relative:page;mso-position-vertical:absolute;mso-position-vertical-relative:page">
            <v:imagedata r:id="rId17" o:title="image34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5C090AEF">
          <v:shape id="_x000034" o:spid="_x0000_s1031" type="#_x0000_t75" style="position:absolute;margin-left:40.85pt;margin-top:66.3pt;width:19.65pt;height:9.1pt;z-index:-16777076;mso-position-horizontal:absolute;mso-position-horizontal-relative:page;mso-position-vertical:absolute;mso-position-vertical-relative:page">
            <v:imagedata r:id="rId18" o:title="image35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61F54984">
          <v:shape id="_x000035" o:spid="_x0000_s1030" type="#_x0000_t75" style="position:absolute;margin-left:418.45pt;margin-top:247.2pt;width:19.65pt;height:7.95pt;z-index:-16777072;mso-position-horizontal:absolute;mso-position-horizontal-relative:page;mso-position-vertical:absolute;mso-position-vertical-relative:page">
            <v:imagedata r:id="rId19" o:title="image36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1A122CDD">
          <v:shape id="_x000036" o:spid="_x0000_s1029" type="#_x0000_t75" style="position:absolute;margin-left:418.45pt;margin-top:468.85pt;width:19.65pt;height:7.95pt;z-index:-16777068;mso-position-horizontal:absolute;mso-position-horizontal-relative:page;mso-position-vertical:absolute;mso-position-vertical-relative:page">
            <v:imagedata r:id="rId20" o:title="image37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464FE0F1">
          <v:shape id="_x000037" o:spid="_x0000_s1028" type="#_x0000_t75" style="position:absolute;margin-left:-1pt;margin-top:-1pt;width:596.95pt;height:24.75pt;z-index:-16777064;mso-position-horizontal:absolute;mso-position-horizontal-relative:page;mso-position-vertical:absolute;mso-position-vertical-relative:page">
            <v:imagedata r:id="rId21" o:title="image38"/>
            <w10:wrap anchorx="page" anchory="page"/>
          </v:shape>
        </w:pict>
      </w:r>
      <w:r>
        <w:rPr>
          <w:rFonts w:ascii="Arial" w:hAnsi="Arial" w:cs="Arial"/>
          <w:noProof/>
          <w:color w:val="000000"/>
          <w:sz w:val="14"/>
          <w:szCs w:val="14"/>
        </w:rPr>
        <w:pict w14:anchorId="01756269">
          <v:shape id="_x000038" o:spid="_x0000_s1027" type="#_x0000_t75" style="position:absolute;margin-left:-1pt;margin-top:818.35pt;width:596.95pt;height:24.65pt;z-index:-16777060;mso-position-horizontal:absolute;mso-position-horizontal-relative:page;mso-position-vertical:absolute;mso-position-vertical-relative:page">
            <v:imagedata r:id="rId22" o:title="image39"/>
            <w10:wrap anchorx="page" anchory="page"/>
          </v:shape>
        </w:pict>
      </w:r>
    </w:p>
    <w:p w14:paraId="3A655922" w14:textId="77777777" w:rsidR="00622437" w:rsidRDefault="00000000">
      <w:pPr>
        <w:framePr w:w="625" w:wrap="auto" w:vAnchor="page" w:hAnchor="page" w:x="664" w:y="1469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lastRenderedPageBreak/>
        <w:t>Urdu</w:t>
      </w:r>
    </w:p>
    <w:p w14:paraId="5D194218" w14:textId="77777777" w:rsidR="00622437" w:rsidRDefault="00000000">
      <w:pPr>
        <w:framePr w:w="837" w:wrap="auto" w:vAnchor="page" w:hAnchor="page" w:x="664" w:y="1446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unjabi</w:t>
      </w:r>
    </w:p>
    <w:p w14:paraId="2D097D45" w14:textId="77777777" w:rsidR="00622437" w:rsidRDefault="00000000">
      <w:pPr>
        <w:framePr w:w="645" w:wrap="auto" w:vAnchor="page" w:hAnchor="page" w:x="664" w:y="1422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Hindi</w:t>
      </w:r>
    </w:p>
    <w:p w14:paraId="60177EC8" w14:textId="77777777" w:rsidR="00622437" w:rsidRDefault="00000000">
      <w:pPr>
        <w:framePr w:w="801" w:wrap="auto" w:vAnchor="page" w:hAnchor="page" w:x="664" w:y="1399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English</w:t>
      </w:r>
    </w:p>
    <w:p w14:paraId="006799C6" w14:textId="77777777" w:rsidR="00622437" w:rsidRDefault="00000000">
      <w:pPr>
        <w:framePr w:w="1976" w:wrap="auto" w:vAnchor="page" w:hAnchor="page" w:x="415" w:y="13513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LANGUAGES</w:t>
      </w:r>
    </w:p>
    <w:p w14:paraId="2182EF9D" w14:textId="77777777" w:rsidR="00622437" w:rsidRDefault="00000000">
      <w:pPr>
        <w:framePr w:w="6474" w:wrap="auto" w:vAnchor="page" w:hAnchor="page" w:x="415" w:y="1295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Office/Teams, Google/Adobe Creative Suite, WebEx Event Center / Zoom.</w:t>
      </w:r>
    </w:p>
    <w:p w14:paraId="372F13BB" w14:textId="77777777" w:rsidR="00622437" w:rsidRDefault="00000000">
      <w:pPr>
        <w:framePr w:w="7974" w:wrap="auto" w:vAnchor="page" w:hAnchor="page" w:x="415" w:y="1272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Statistics, Search Optimization, AI, Reinforcement Learning, Enterprise Software, Microsoft</w:t>
      </w:r>
    </w:p>
    <w:p w14:paraId="2414CFEA" w14:textId="77777777" w:rsidR="00622437" w:rsidRDefault="00000000">
      <w:pPr>
        <w:framePr w:w="8026" w:wrap="auto" w:vAnchor="page" w:hAnchor="page" w:x="415" w:y="1248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TensorFlow, Natural Language Processing, OOP, Java, Statistics, Building Predictive Models,</w:t>
      </w:r>
    </w:p>
    <w:p w14:paraId="4D791BD3" w14:textId="77777777" w:rsidR="00622437" w:rsidRDefault="00000000">
      <w:pPr>
        <w:framePr w:w="8073" w:wrap="auto" w:vAnchor="page" w:hAnchor="page" w:x="415" w:y="1225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owerPoint, Tableau, Pandas, NumPy, SciPy, Data Modeling, Data Cleaning, CNN, OpenCV2,</w:t>
      </w:r>
    </w:p>
    <w:p w14:paraId="3A2D42FF" w14:textId="77777777" w:rsidR="00622437" w:rsidRDefault="00000000">
      <w:pPr>
        <w:framePr w:w="7982" w:wrap="auto" w:vAnchor="page" w:hAnchor="page" w:x="415" w:y="1202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ython, R, SQL, Git, Data Analysis, PostgreSQL, Machine Learning, AI, Deep Learning, Excel,</w:t>
      </w:r>
    </w:p>
    <w:p w14:paraId="75700634" w14:textId="77777777" w:rsidR="00622437" w:rsidRDefault="00000000">
      <w:pPr>
        <w:framePr w:w="1843" w:wrap="auto" w:vAnchor="page" w:hAnchor="page" w:x="415" w:y="11539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TECHNICAL</w:t>
      </w:r>
    </w:p>
    <w:p w14:paraId="65AAE35D" w14:textId="77777777" w:rsidR="00622437" w:rsidRDefault="00000000">
      <w:pPr>
        <w:framePr w:w="906" w:wrap="auto" w:vAnchor="page" w:hAnchor="page" w:x="8746" w:y="1138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Integrity</w:t>
      </w:r>
    </w:p>
    <w:p w14:paraId="67E144F8" w14:textId="77777777" w:rsidR="00622437" w:rsidRDefault="00000000">
      <w:pPr>
        <w:framePr w:w="2129" w:wrap="auto" w:vAnchor="page" w:hAnchor="page" w:x="8746" w:y="1115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Influence / Resilience /</w:t>
      </w:r>
    </w:p>
    <w:p w14:paraId="481FC44C" w14:textId="77777777" w:rsidR="00622437" w:rsidRDefault="00000000">
      <w:pPr>
        <w:framePr w:w="3644" w:wrap="auto" w:vAnchor="page" w:hAnchor="page" w:x="1767" w:y="1098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stakeholders and senior management.</w:t>
      </w:r>
    </w:p>
    <w:p w14:paraId="05BA6829" w14:textId="77777777" w:rsidR="00622437" w:rsidRDefault="00000000">
      <w:pPr>
        <w:framePr w:w="1586" w:wrap="auto" w:vAnchor="page" w:hAnchor="page" w:x="8746" w:y="1091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roblem Solving</w:t>
      </w:r>
    </w:p>
    <w:p w14:paraId="5B3AAA7C" w14:textId="77777777" w:rsidR="00622437" w:rsidRDefault="00000000">
      <w:pPr>
        <w:framePr w:w="6689" w:wrap="auto" w:vAnchor="page" w:hAnchor="page" w:x="1767" w:y="10749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uthored and conceptualized weekly, monthly, and quarterly reports for</w:t>
      </w:r>
    </w:p>
    <w:p w14:paraId="74AB3CB9" w14:textId="77777777" w:rsidR="00622437" w:rsidRDefault="00000000">
      <w:pPr>
        <w:framePr w:w="2150" w:wrap="auto" w:vAnchor="page" w:hAnchor="page" w:x="8746" w:y="1068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ragmatic / Creativity /</w:t>
      </w:r>
    </w:p>
    <w:p w14:paraId="684571B3" w14:textId="77777777" w:rsidR="00622437" w:rsidRDefault="00000000">
      <w:pPr>
        <w:framePr w:w="6462" w:wrap="auto" w:vAnchor="page" w:hAnchor="page" w:x="1767" w:y="1051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hesion, and executed winning strategies in a challenging environment.</w:t>
      </w:r>
    </w:p>
    <w:p w14:paraId="4B27E0D4" w14:textId="77777777" w:rsidR="00622437" w:rsidRDefault="00000000">
      <w:pPr>
        <w:framePr w:w="2513" w:wrap="auto" w:vAnchor="page" w:hAnchor="page" w:x="8746" w:y="1045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Emotional Intelligence / EQ</w:t>
      </w:r>
    </w:p>
    <w:p w14:paraId="53E90812" w14:textId="77777777" w:rsidR="00622437" w:rsidRDefault="00000000">
      <w:pPr>
        <w:framePr w:w="6280" w:wrap="auto" w:vAnchor="page" w:hAnchor="page" w:x="1767" w:y="1028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Demonstrated outstanding interpersonal communication,</w:t>
      </w:r>
      <w:r>
        <w:rPr>
          <w:rFonts w:ascii="OpenSans-Regular" w:hAnsi="OpenSans-Regular" w:cs="OpenSans-Regular"/>
          <w:color w:val="000000"/>
          <w:sz w:val="17"/>
          <w:szCs w:val="17"/>
        </w:rPr>
        <w:t xml:space="preserve"> leveraged</w:t>
      </w:r>
    </w:p>
    <w:p w14:paraId="2DE77953" w14:textId="77777777" w:rsidR="00622437" w:rsidRDefault="00000000">
      <w:pPr>
        <w:framePr w:w="2308" w:wrap="auto" w:vAnchor="page" w:hAnchor="page" w:x="8746" w:y="1021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redictive Data Analytics</w:t>
      </w:r>
    </w:p>
    <w:p w14:paraId="24263660" w14:textId="77777777" w:rsidR="00622437" w:rsidRDefault="00000000">
      <w:pPr>
        <w:framePr w:w="6283" w:wrap="auto" w:vAnchor="page" w:hAnchor="page" w:x="1767" w:y="10046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RM, execution, milestone reviews, KPIs, and stakeholder reporting.</w:t>
      </w:r>
    </w:p>
    <w:p w14:paraId="6900D6D1" w14:textId="77777777" w:rsidR="00622437" w:rsidRDefault="00000000">
      <w:pPr>
        <w:framePr w:w="783" w:wrap="auto" w:vAnchor="page" w:hAnchor="page" w:x="8746" w:y="998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Impact</w:t>
      </w:r>
    </w:p>
    <w:p w14:paraId="603DF6E0" w14:textId="77777777" w:rsidR="00622437" w:rsidRDefault="00000000">
      <w:pPr>
        <w:framePr w:w="6488" w:wrap="auto" w:vAnchor="page" w:hAnchor="page" w:x="1767" w:y="9812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design, planning, forecasting, manpower, scheduling, implementation,</w:t>
      </w:r>
    </w:p>
    <w:p w14:paraId="4434DF3E" w14:textId="77777777" w:rsidR="00622437" w:rsidRDefault="00000000">
      <w:pPr>
        <w:framePr w:w="2585" w:wrap="auto" w:vAnchor="page" w:hAnchor="page" w:x="8746" w:y="974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Turning Data Insight to Real</w:t>
      </w:r>
    </w:p>
    <w:p w14:paraId="3B652EA2" w14:textId="77777777" w:rsidR="00622437" w:rsidRDefault="00000000">
      <w:pPr>
        <w:framePr w:w="6233" w:wrap="auto" w:vAnchor="page" w:hAnchor="page" w:x="1767" w:y="9578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resources, workflow, quality, and contracted deliverables, including</w:t>
      </w:r>
    </w:p>
    <w:p w14:paraId="33BABFEA" w14:textId="77777777" w:rsidR="00622437" w:rsidRDefault="00000000">
      <w:pPr>
        <w:framePr w:w="1821" w:wrap="auto" w:vAnchor="page" w:hAnchor="page" w:x="8746" w:y="951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Execution / Results</w:t>
      </w:r>
    </w:p>
    <w:p w14:paraId="1E613D4A" w14:textId="77777777" w:rsidR="00622437" w:rsidRDefault="00000000">
      <w:pPr>
        <w:framePr w:w="6496" w:wrap="auto" w:vAnchor="page" w:hAnchor="page" w:x="1767" w:y="9343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dollar projects for scope, timeline, budget, risk assessment/mitigation,</w:t>
      </w:r>
    </w:p>
    <w:p w14:paraId="13790C17" w14:textId="77777777" w:rsidR="00622437" w:rsidRDefault="00000000">
      <w:pPr>
        <w:framePr w:w="2165" w:wrap="auto" w:vAnchor="page" w:hAnchor="page" w:x="8746" w:y="927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Operational Excellence</w:t>
      </w:r>
    </w:p>
    <w:p w14:paraId="25D1776B" w14:textId="77777777" w:rsidR="00622437" w:rsidRDefault="00000000">
      <w:pPr>
        <w:framePr w:w="6543" w:wrap="auto" w:vAnchor="page" w:hAnchor="page" w:x="1767" w:y="9109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Piloted project management logistics leadership for large-scale million-</w:t>
      </w:r>
    </w:p>
    <w:p w14:paraId="6FDF0C06" w14:textId="77777777" w:rsidR="00622437" w:rsidRDefault="00000000">
      <w:pPr>
        <w:framePr w:w="1366" w:wrap="auto" w:vAnchor="page" w:hAnchor="page" w:x="8746" w:y="904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Improvement</w:t>
      </w:r>
    </w:p>
    <w:p w14:paraId="5ADD3F4F" w14:textId="77777777" w:rsidR="00622437" w:rsidRDefault="00000000">
      <w:pPr>
        <w:framePr w:w="3832" w:wrap="auto" w:vAnchor="page" w:hAnchor="page" w:x="1517" w:y="883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United Electrical Engineers Private Limited</w:t>
      </w:r>
    </w:p>
    <w:p w14:paraId="74D2A0B9" w14:textId="77777777" w:rsidR="00622437" w:rsidRDefault="00000000">
      <w:pPr>
        <w:framePr w:w="1739" w:wrap="auto" w:vAnchor="page" w:hAnchor="page" w:x="8746" w:y="881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ntinual Process</w:t>
      </w:r>
    </w:p>
    <w:p w14:paraId="4F6CD00B" w14:textId="77777777" w:rsidR="00622437" w:rsidRDefault="00000000">
      <w:pPr>
        <w:framePr w:w="611" w:wrap="auto" w:vAnchor="page" w:hAnchor="page" w:x="415" w:y="856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05</w:t>
      </w:r>
    </w:p>
    <w:p w14:paraId="1C761322" w14:textId="77777777" w:rsidR="00622437" w:rsidRDefault="00000000">
      <w:pPr>
        <w:framePr w:w="343" w:wrap="auto" w:vAnchor="page" w:hAnchor="page" w:x="803" w:y="856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 xml:space="preserve"> - </w:t>
      </w:r>
    </w:p>
    <w:p w14:paraId="78C8D0B8" w14:textId="77777777" w:rsidR="00622437" w:rsidRDefault="00000000">
      <w:pPr>
        <w:framePr w:w="611" w:wrap="auto" w:vAnchor="page" w:hAnchor="page" w:x="941" w:y="856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07</w:t>
      </w:r>
    </w:p>
    <w:p w14:paraId="4AFC2D16" w14:textId="77777777" w:rsidR="00622437" w:rsidRDefault="00000000">
      <w:pPr>
        <w:framePr w:w="1662" w:wrap="auto" w:vAnchor="page" w:hAnchor="page" w:x="1517" w:y="856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Project Manager</w:t>
      </w:r>
    </w:p>
    <w:p w14:paraId="475A83C7" w14:textId="77777777" w:rsidR="00622437" w:rsidRDefault="00000000">
      <w:pPr>
        <w:framePr w:w="1105" w:wrap="auto" w:vAnchor="page" w:hAnchor="page" w:x="8746" w:y="857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Resolution</w:t>
      </w:r>
    </w:p>
    <w:p w14:paraId="767E3A83" w14:textId="77777777" w:rsidR="00622437" w:rsidRDefault="00000000">
      <w:pPr>
        <w:framePr w:w="2175" w:wrap="auto" w:vAnchor="page" w:hAnchor="page" w:x="8746" w:y="834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llaboration / Conflict</w:t>
      </w:r>
    </w:p>
    <w:p w14:paraId="6397AFE5" w14:textId="77777777" w:rsidR="00622437" w:rsidRDefault="00000000">
      <w:pPr>
        <w:framePr w:w="1682" w:wrap="auto" w:vAnchor="page" w:hAnchor="page" w:x="8746" w:y="810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mmunication /</w:t>
      </w:r>
    </w:p>
    <w:p w14:paraId="4D43CB38" w14:textId="77777777" w:rsidR="00622437" w:rsidRDefault="00000000">
      <w:pPr>
        <w:framePr w:w="1511" w:wrap="auto" w:vAnchor="page" w:hAnchor="page" w:x="1767" w:y="799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nd insurance.</w:t>
      </w:r>
    </w:p>
    <w:p w14:paraId="3CD7F3D1" w14:textId="77777777" w:rsidR="00622437" w:rsidRDefault="00000000">
      <w:pPr>
        <w:framePr w:w="2575" w:wrap="auto" w:vAnchor="page" w:hAnchor="page" w:x="8746" w:y="787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Business Analysis / Strategy</w:t>
      </w:r>
    </w:p>
    <w:p w14:paraId="43B175E9" w14:textId="77777777" w:rsidR="00622437" w:rsidRDefault="00000000">
      <w:pPr>
        <w:framePr w:w="6596" w:wrap="auto" w:vAnchor="page" w:hAnchor="page" w:x="1767" w:y="776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ross-functionally led in project negotiations; secured bidding, banking,</w:t>
      </w:r>
    </w:p>
    <w:p w14:paraId="0A055572" w14:textId="77777777" w:rsidR="00622437" w:rsidRDefault="00000000">
      <w:pPr>
        <w:framePr w:w="2168" w:wrap="auto" w:vAnchor="page" w:hAnchor="page" w:x="8746" w:y="763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Financial Econometrics</w:t>
      </w:r>
    </w:p>
    <w:p w14:paraId="09ABBC2D" w14:textId="77777777" w:rsidR="00622437" w:rsidRDefault="00000000">
      <w:pPr>
        <w:framePr w:w="6294" w:wrap="auto" w:vAnchor="page" w:hAnchor="page" w:x="1767" w:y="7527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Succeeded in cutting costs by 15% through predictive data analytics.</w:t>
      </w:r>
    </w:p>
    <w:p w14:paraId="1C5EC1F2" w14:textId="77777777" w:rsidR="00622437" w:rsidRDefault="00000000">
      <w:pPr>
        <w:framePr w:w="2771" w:wrap="auto" w:vAnchor="page" w:hAnchor="page" w:x="8746" w:y="740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Replication, and Sustainability</w:t>
      </w:r>
    </w:p>
    <w:p w14:paraId="7A433235" w14:textId="77777777" w:rsidR="00622437" w:rsidRDefault="00000000">
      <w:pPr>
        <w:framePr w:w="1110" w:wrap="auto" w:vAnchor="page" w:hAnchor="page" w:x="1767" w:y="729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budgeting.</w:t>
      </w:r>
    </w:p>
    <w:p w14:paraId="7EEA1E86" w14:textId="77777777" w:rsidR="00622437" w:rsidRDefault="00000000">
      <w:pPr>
        <w:framePr w:w="2257" w:wrap="auto" w:vAnchor="page" w:hAnchor="page" w:x="8746" w:y="716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latform Strengthening,</w:t>
      </w:r>
    </w:p>
    <w:p w14:paraId="76A203DF" w14:textId="77777777" w:rsidR="00622437" w:rsidRDefault="00000000">
      <w:pPr>
        <w:framePr w:w="6470" w:wrap="auto" w:vAnchor="page" w:hAnchor="page" w:x="1767" w:y="705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ccounts receivable, credit, monthly stakeholder KPI reporting, and fiscal</w:t>
      </w:r>
    </w:p>
    <w:p w14:paraId="407B7254" w14:textId="77777777" w:rsidR="00622437" w:rsidRDefault="00000000">
      <w:pPr>
        <w:framePr w:w="2129" w:wrap="auto" w:vAnchor="page" w:hAnchor="page" w:x="8746" w:y="693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Financial  / Operations</w:t>
      </w:r>
    </w:p>
    <w:p w14:paraId="5ADDE525" w14:textId="77777777" w:rsidR="00622437" w:rsidRDefault="00000000">
      <w:pPr>
        <w:framePr w:w="6140" w:wrap="auto" w:vAnchor="page" w:hAnchor="page" w:x="1767" w:y="682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mpliance, insurance, Inventory, cost accounting, accounts payable,</w:t>
      </w:r>
    </w:p>
    <w:p w14:paraId="0DAC941C" w14:textId="77777777" w:rsidR="00622437" w:rsidRDefault="00000000">
      <w:pPr>
        <w:framePr w:w="787" w:wrap="auto" w:vAnchor="page" w:hAnchor="page" w:x="8746" w:y="670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Setting</w:t>
      </w:r>
    </w:p>
    <w:p w14:paraId="30BABD94" w14:textId="77777777" w:rsidR="00622437" w:rsidRDefault="00000000">
      <w:pPr>
        <w:framePr w:w="6064" w:wrap="auto" w:vAnchor="page" w:hAnchor="page" w:x="1767" w:y="659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ompany sales</w:t>
      </w:r>
      <w:r>
        <w:rPr>
          <w:rFonts w:ascii="OpenSans-Regular" w:hAnsi="OpenSans-Regular" w:cs="OpenSans-Regular"/>
          <w:color w:val="000000"/>
          <w:sz w:val="17"/>
          <w:szCs w:val="17"/>
        </w:rPr>
        <w:t>; month-end closing, treasury, cash forecasting, bank</w:t>
      </w:r>
    </w:p>
    <w:p w14:paraId="0707B494" w14:textId="77777777" w:rsidR="00622437" w:rsidRDefault="00000000">
      <w:pPr>
        <w:framePr w:w="2524" w:wrap="auto" w:vAnchor="page" w:hAnchor="page" w:x="8746" w:y="646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llaborative Vision &amp; Goal</w:t>
      </w:r>
    </w:p>
    <w:p w14:paraId="4DA75520" w14:textId="77777777" w:rsidR="00622437" w:rsidRDefault="00000000">
      <w:pPr>
        <w:framePr w:w="6443" w:wrap="auto" w:vAnchor="page" w:hAnchor="page" w:x="1767" w:y="6355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ll finance and accounting functions for four projects over $200,000 in</w:t>
      </w:r>
    </w:p>
    <w:p w14:paraId="277991C8" w14:textId="77777777" w:rsidR="00622437" w:rsidRDefault="00000000">
      <w:pPr>
        <w:framePr w:w="1205" w:wrap="auto" w:vAnchor="page" w:hAnchor="page" w:x="8746" w:y="623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ompliance</w:t>
      </w:r>
    </w:p>
    <w:p w14:paraId="7DDA615F" w14:textId="77777777" w:rsidR="00622437" w:rsidRDefault="00000000">
      <w:pPr>
        <w:framePr w:w="6637" w:wrap="auto" w:vAnchor="page" w:hAnchor="page" w:x="1767" w:y="612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Championed multi-unit leadership as acting CFO directly responsible for</w:t>
      </w:r>
    </w:p>
    <w:p w14:paraId="3DD670CC" w14:textId="77777777" w:rsidR="00622437" w:rsidRDefault="00000000">
      <w:pPr>
        <w:framePr w:w="2337" w:wrap="auto" w:vAnchor="page" w:hAnchor="page" w:x="8746" w:y="599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Enterprise Governance  /</w:t>
      </w:r>
    </w:p>
    <w:p w14:paraId="66B2228A" w14:textId="77777777" w:rsidR="00622437" w:rsidRDefault="00000000">
      <w:pPr>
        <w:framePr w:w="3832" w:wrap="auto" w:vAnchor="page" w:hAnchor="page" w:x="1517" w:y="584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United Electrical Engineers Private Limited</w:t>
      </w:r>
    </w:p>
    <w:p w14:paraId="5AE3FF91" w14:textId="77777777" w:rsidR="00622437" w:rsidRDefault="00000000">
      <w:pPr>
        <w:framePr w:w="1346" w:wrap="auto" w:vAnchor="page" w:hAnchor="page" w:x="8746" w:y="576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Relationships</w:t>
      </w:r>
    </w:p>
    <w:p w14:paraId="77D04C0B" w14:textId="77777777" w:rsidR="00622437" w:rsidRDefault="00000000">
      <w:pPr>
        <w:framePr w:w="611" w:wrap="auto" w:vAnchor="page" w:hAnchor="page" w:x="415" w:y="557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07</w:t>
      </w:r>
    </w:p>
    <w:p w14:paraId="0D023131" w14:textId="77777777" w:rsidR="00622437" w:rsidRDefault="00000000">
      <w:pPr>
        <w:framePr w:w="343" w:wrap="auto" w:vAnchor="page" w:hAnchor="page" w:x="803" w:y="557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 xml:space="preserve"> - </w:t>
      </w:r>
    </w:p>
    <w:p w14:paraId="2825ED8F" w14:textId="77777777" w:rsidR="00622437" w:rsidRDefault="00000000">
      <w:pPr>
        <w:framePr w:w="611" w:wrap="auto" w:vAnchor="page" w:hAnchor="page" w:x="941" w:y="557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10</w:t>
      </w:r>
    </w:p>
    <w:p w14:paraId="521748BC" w14:textId="77777777" w:rsidR="00622437" w:rsidRDefault="00000000">
      <w:pPr>
        <w:framePr w:w="1892" w:wrap="auto" w:vAnchor="page" w:hAnchor="page" w:x="1517" w:y="5576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Director of Finance</w:t>
      </w:r>
    </w:p>
    <w:p w14:paraId="624E4091" w14:textId="77777777" w:rsidR="00622437" w:rsidRDefault="00000000">
      <w:pPr>
        <w:framePr w:w="2627" w:wrap="auto" w:vAnchor="page" w:hAnchor="page" w:x="8746" w:y="552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Strategic Mutually Beneficial</w:t>
      </w:r>
    </w:p>
    <w:p w14:paraId="6F0FE692" w14:textId="77777777" w:rsidR="00622437" w:rsidRDefault="00000000">
      <w:pPr>
        <w:framePr w:w="1148" w:wrap="auto" w:vAnchor="page" w:hAnchor="page" w:x="8746" w:y="529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Leadership</w:t>
      </w:r>
    </w:p>
    <w:p w14:paraId="500D5E75" w14:textId="77777777" w:rsidR="00622437" w:rsidRDefault="00000000">
      <w:pPr>
        <w:framePr w:w="1877" w:wrap="auto" w:vAnchor="page" w:hAnchor="page" w:x="8746" w:y="506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Diversity / Inclusion</w:t>
      </w:r>
    </w:p>
    <w:p w14:paraId="2BED8C3E" w14:textId="77777777" w:rsidR="00622437" w:rsidRDefault="00000000">
      <w:pPr>
        <w:framePr w:w="6504" w:wrap="auto" w:vAnchor="page" w:hAnchor="page" w:x="1767" w:y="500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Islamabad, Marri Gas, PTET Tele-House Islamabad, Pakistan Refinery, etc.</w:t>
      </w:r>
    </w:p>
    <w:p w14:paraId="5329E2EA" w14:textId="77777777" w:rsidR="00622437" w:rsidRDefault="00000000">
      <w:pPr>
        <w:framePr w:w="2451" w:wrap="auto" w:vAnchor="page" w:hAnchor="page" w:x="8746" w:y="482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Transformation / Planning</w:t>
      </w:r>
    </w:p>
    <w:p w14:paraId="08F31449" w14:textId="77777777" w:rsidR="00622437" w:rsidRDefault="00000000">
      <w:pPr>
        <w:framePr w:w="6273" w:wrap="auto" w:vAnchor="page" w:hAnchor="page" w:x="1767" w:y="4773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Key Client projects</w:t>
      </w:r>
      <w:r>
        <w:rPr>
          <w:rFonts w:ascii="OpenSans-Regular" w:hAnsi="OpenSans-Regular" w:cs="OpenSans-Regular"/>
          <w:color w:val="000000"/>
          <w:sz w:val="17"/>
          <w:szCs w:val="17"/>
        </w:rPr>
        <w:t xml:space="preserve"> included: FFCL Headquarters, National Arts Gallery</w:t>
      </w:r>
    </w:p>
    <w:p w14:paraId="705DEFDC" w14:textId="77777777" w:rsidR="00622437" w:rsidRDefault="00000000">
      <w:pPr>
        <w:framePr w:w="1882" w:wrap="auto" w:vAnchor="page" w:hAnchor="page" w:x="8746" w:y="459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Strategic Enterprise</w:t>
      </w:r>
    </w:p>
    <w:p w14:paraId="5EC7C5BA" w14:textId="77777777" w:rsidR="00622437" w:rsidRDefault="00000000">
      <w:pPr>
        <w:framePr w:w="6495" w:wrap="auto" w:vAnchor="page" w:hAnchor="page" w:x="1767" w:y="453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 xml:space="preserve">budgets, and liaises with key stakeholders to ensure strategic alignment. </w:t>
      </w:r>
    </w:p>
    <w:p w14:paraId="30F965AF" w14:textId="77777777" w:rsidR="00622437" w:rsidRDefault="00000000">
      <w:pPr>
        <w:framePr w:w="2153" w:wrap="auto" w:vAnchor="page" w:hAnchor="page" w:x="8746" w:y="435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Requirements Analysis</w:t>
      </w:r>
    </w:p>
    <w:p w14:paraId="6ABEC0BD" w14:textId="77777777" w:rsidR="00622437" w:rsidRDefault="00000000">
      <w:pPr>
        <w:framePr w:w="6488" w:wrap="auto" w:vAnchor="page" w:hAnchor="page" w:x="1767" w:y="430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predictive data analytics, training, fiscal analysis, CRM, strategic planning,</w:t>
      </w:r>
    </w:p>
    <w:p w14:paraId="32F50E85" w14:textId="77777777" w:rsidR="00622437" w:rsidRDefault="00000000">
      <w:pPr>
        <w:framePr w:w="2665" w:wrap="auto" w:vAnchor="page" w:hAnchor="page" w:x="8746" w:y="412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Organizational Development</w:t>
      </w:r>
    </w:p>
    <w:p w14:paraId="7E3AC174" w14:textId="77777777" w:rsidR="00622437" w:rsidRDefault="00000000">
      <w:pPr>
        <w:framePr w:w="6179" w:wrap="auto" w:vAnchor="page" w:hAnchor="page" w:x="1767" w:y="4070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shaped and supported stakeholder clients, automation development,</w:t>
      </w:r>
    </w:p>
    <w:p w14:paraId="2F1C87BC" w14:textId="77777777" w:rsidR="00622437" w:rsidRDefault="00000000">
      <w:pPr>
        <w:framePr w:w="2120" w:wrap="auto" w:vAnchor="page" w:hAnchor="page" w:x="8746" w:y="388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Logistics Management</w:t>
      </w:r>
    </w:p>
    <w:p w14:paraId="7490163A" w14:textId="77777777" w:rsidR="00622437" w:rsidRDefault="00000000">
      <w:pPr>
        <w:framePr w:w="6789" w:wrap="auto" w:vAnchor="page" w:hAnchor="page" w:x="1767" w:y="383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nagement of a multi-million dollar company with 200+ team members</w:t>
      </w:r>
      <w:r>
        <w:rPr>
          <w:rFonts w:ascii="OpenSans-Regular" w:hAnsi="OpenSans-Regular" w:cs="OpenSans-Regular"/>
          <w:color w:val="000000"/>
          <w:sz w:val="17"/>
          <w:szCs w:val="17"/>
        </w:rPr>
        <w:t>;</w:t>
      </w:r>
    </w:p>
    <w:p w14:paraId="56B1B497" w14:textId="77777777" w:rsidR="00622437" w:rsidRDefault="00000000">
      <w:pPr>
        <w:framePr w:w="1148" w:wrap="auto" w:vAnchor="page" w:hAnchor="page" w:x="8746" w:y="365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Leadership</w:t>
      </w:r>
    </w:p>
    <w:p w14:paraId="7A69F911" w14:textId="77777777" w:rsidR="00622437" w:rsidRDefault="00000000">
      <w:pPr>
        <w:framePr w:w="6390" w:wrap="auto" w:vAnchor="page" w:hAnchor="page" w:x="1767" w:y="360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analytics, and data science leadership for stakeholders and executive</w:t>
      </w:r>
    </w:p>
    <w:p w14:paraId="4E84F6D0" w14:textId="77777777" w:rsidR="00622437" w:rsidRDefault="00000000">
      <w:pPr>
        <w:framePr w:w="2160" w:wrap="auto" w:vAnchor="page" w:hAnchor="page" w:x="8746" w:y="342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ross-Functional Team</w:t>
      </w:r>
    </w:p>
    <w:p w14:paraId="5DFD6A4B" w14:textId="77777777" w:rsidR="00622437" w:rsidRDefault="00000000">
      <w:pPr>
        <w:framePr w:w="6151" w:wrap="auto" w:vAnchor="page" w:hAnchor="page" w:x="1767" w:y="3367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Orchestrated operations, product/project management, predictive</w:t>
      </w:r>
    </w:p>
    <w:p w14:paraId="5DE3AC31" w14:textId="77777777" w:rsidR="00622437" w:rsidRDefault="00000000">
      <w:pPr>
        <w:framePr w:w="885" w:wrap="auto" w:vAnchor="page" w:hAnchor="page" w:x="8746" w:y="318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Analysis</w:t>
      </w:r>
    </w:p>
    <w:p w14:paraId="0251B1B1" w14:textId="77777777" w:rsidR="00622437" w:rsidRDefault="00000000">
      <w:pPr>
        <w:framePr w:w="3832" w:wrap="auto" w:vAnchor="page" w:hAnchor="page" w:x="1517" w:y="305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United Electrical Engineers Private Limited</w:t>
      </w:r>
    </w:p>
    <w:p w14:paraId="131A7745" w14:textId="77777777" w:rsidR="00622437" w:rsidRDefault="00000000">
      <w:pPr>
        <w:framePr w:w="2430" w:wrap="auto" w:vAnchor="page" w:hAnchor="page" w:x="8746" w:y="2952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Fiscal Planning  / Financial</w:t>
      </w:r>
    </w:p>
    <w:p w14:paraId="795E4CBC" w14:textId="77777777" w:rsidR="00622437" w:rsidRDefault="00000000">
      <w:pPr>
        <w:framePr w:w="611" w:wrap="auto" w:vAnchor="page" w:hAnchor="page" w:x="415" w:y="277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10</w:t>
      </w:r>
    </w:p>
    <w:p w14:paraId="31B2C1C2" w14:textId="77777777" w:rsidR="00622437" w:rsidRDefault="00000000">
      <w:pPr>
        <w:framePr w:w="343" w:wrap="auto" w:vAnchor="page" w:hAnchor="page" w:x="803" w:y="277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 xml:space="preserve"> - </w:t>
      </w:r>
    </w:p>
    <w:p w14:paraId="31BFF3E3" w14:textId="77777777" w:rsidR="00622437" w:rsidRDefault="00000000">
      <w:pPr>
        <w:framePr w:w="611" w:wrap="auto" w:vAnchor="page" w:hAnchor="page" w:x="941" w:y="277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12</w:t>
      </w:r>
    </w:p>
    <w:p w14:paraId="2BFC1F16" w14:textId="77777777" w:rsidR="00622437" w:rsidRDefault="00000000">
      <w:pPr>
        <w:framePr w:w="1850" w:wrap="auto" w:vAnchor="page" w:hAnchor="page" w:x="1517" w:y="2779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naging Director</w:t>
      </w:r>
    </w:p>
    <w:p w14:paraId="02415DBF" w14:textId="77777777" w:rsidR="00622437" w:rsidRDefault="00000000">
      <w:pPr>
        <w:framePr w:w="2034" w:wrap="auto" w:vAnchor="page" w:hAnchor="page" w:x="8746" w:y="2718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 xml:space="preserve">Customer Obsession </w:t>
      </w:r>
    </w:p>
    <w:p w14:paraId="20B61831" w14:textId="77777777" w:rsidR="00622437" w:rsidRDefault="00000000">
      <w:pPr>
        <w:framePr w:w="2530" w:wrap="auto" w:vAnchor="page" w:hAnchor="page" w:x="8746" w:y="248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Customer Analytics / CRM /</w:t>
      </w:r>
    </w:p>
    <w:p w14:paraId="04CAE54D" w14:textId="77777777" w:rsidR="00622437" w:rsidRDefault="00000000">
      <w:pPr>
        <w:framePr w:w="1189" w:wrap="auto" w:vAnchor="page" w:hAnchor="page" w:x="8746" w:y="2249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Mentorship</w:t>
      </w:r>
    </w:p>
    <w:p w14:paraId="76CB68C0" w14:textId="77777777" w:rsidR="00622437" w:rsidRDefault="00000000">
      <w:pPr>
        <w:framePr w:w="2091" w:wrap="auto" w:vAnchor="page" w:hAnchor="page" w:x="1767" w:y="2211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relationship building.</w:t>
      </w:r>
    </w:p>
    <w:p w14:paraId="747E8D46" w14:textId="77777777" w:rsidR="00622437" w:rsidRDefault="00000000">
      <w:pPr>
        <w:framePr w:w="2134" w:wrap="auto" w:vAnchor="page" w:hAnchor="page" w:x="8746" w:y="2015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Training / Leadership /</w:t>
      </w:r>
    </w:p>
    <w:p w14:paraId="35FEBCA1" w14:textId="77777777" w:rsidR="00622437" w:rsidRDefault="00000000">
      <w:pPr>
        <w:framePr w:w="5763" w:wrap="auto" w:vAnchor="page" w:hAnchor="page" w:x="1767" w:y="1977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relationship management (CRM), marketing, and collaborative</w:t>
      </w:r>
    </w:p>
    <w:p w14:paraId="08972C42" w14:textId="77777777" w:rsidR="00622437" w:rsidRDefault="00000000">
      <w:pPr>
        <w:framePr w:w="2165" w:wrap="auto" w:vAnchor="page" w:hAnchor="page" w:x="8746" w:y="1781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Business Development</w:t>
      </w:r>
    </w:p>
    <w:p w14:paraId="2A898332" w14:textId="77777777" w:rsidR="00622437" w:rsidRDefault="00000000">
      <w:pPr>
        <w:framePr w:w="5959" w:wrap="auto" w:vAnchor="page" w:hAnchor="page" w:x="1767" w:y="1742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planning/budgeting, logistics, procurement, inventory, customer</w:t>
      </w:r>
    </w:p>
    <w:p w14:paraId="787AD6E0" w14:textId="77777777" w:rsidR="00622437" w:rsidRDefault="00000000">
      <w:pPr>
        <w:framePr w:w="2315" w:wrap="auto" w:vAnchor="page" w:hAnchor="page" w:x="8746" w:y="1546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Inventory / Procurement</w:t>
      </w:r>
    </w:p>
    <w:p w14:paraId="1B9234AE" w14:textId="77777777" w:rsidR="00622437" w:rsidRDefault="00000000">
      <w:pPr>
        <w:framePr w:w="6006" w:wrap="auto" w:vAnchor="page" w:hAnchor="page" w:x="1767" w:y="1508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strategic planning, program/product/ project development, fiscal</w:t>
      </w:r>
    </w:p>
    <w:p w14:paraId="52FBC0DD" w14:textId="77777777" w:rsidR="00622437" w:rsidRDefault="00000000">
      <w:pPr>
        <w:framePr w:w="6459" w:wrap="auto" w:vAnchor="page" w:hAnchor="page" w:x="1767" w:y="127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global start-up consumer products business; predictive data analytics,</w:t>
      </w:r>
    </w:p>
    <w:p w14:paraId="1F22CD55" w14:textId="77777777" w:rsidR="00622437" w:rsidRDefault="00000000">
      <w:pPr>
        <w:framePr w:w="6250" w:wrap="auto" w:vAnchor="page" w:hAnchor="page" w:x="1767" w:y="1039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Pioneered all strategic sales, planning, vision, and development of a</w:t>
      </w:r>
    </w:p>
    <w:p w14:paraId="152BF0B3" w14:textId="77777777" w:rsidR="00622437" w:rsidRDefault="00000000">
      <w:pPr>
        <w:framePr w:w="1200" w:wrap="auto" w:vAnchor="page" w:hAnchor="page" w:x="8538" w:y="730"/>
        <w:widowControl w:val="0"/>
        <w:autoSpaceDE w:val="0"/>
        <w:autoSpaceDN w:val="0"/>
        <w:spacing w:after="0" w:line="264" w:lineRule="exact"/>
        <w:rPr>
          <w:rFonts w:ascii="Raleway-SemiBold" w:hAnsi="Raleway-SemiBold" w:cs="Raleway-SemiBold"/>
          <w:color w:val="000000"/>
          <w:sz w:val="25"/>
          <w:szCs w:val="25"/>
        </w:rPr>
      </w:pPr>
      <w:r>
        <w:rPr>
          <w:rFonts w:ascii="Raleway-SemiBold" w:hAnsi="Raleway-SemiBold" w:cs="Raleway-SemiBold"/>
          <w:color w:val="000000"/>
          <w:sz w:val="25"/>
          <w:szCs w:val="25"/>
        </w:rPr>
        <w:t>SKILLS</w:t>
      </w:r>
    </w:p>
    <w:p w14:paraId="51BDCD0E" w14:textId="77777777" w:rsidR="00622437" w:rsidRDefault="00000000">
      <w:pPr>
        <w:framePr w:w="1682" w:wrap="auto" w:vAnchor="page" w:hAnchor="page" w:x="1517" w:y="767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000000"/>
          <w:sz w:val="17"/>
          <w:szCs w:val="17"/>
        </w:rPr>
      </w:pPr>
      <w:r>
        <w:rPr>
          <w:rFonts w:ascii="OpenSans-Regular" w:hAnsi="OpenSans-Regular" w:cs="OpenSans-Regular"/>
          <w:color w:val="000000"/>
          <w:sz w:val="17"/>
          <w:szCs w:val="17"/>
        </w:rPr>
        <w:t>Faraz Enterprises</w:t>
      </w:r>
    </w:p>
    <w:p w14:paraId="79707D9B" w14:textId="77777777" w:rsidR="00622437" w:rsidRDefault="00000000">
      <w:pPr>
        <w:framePr w:w="611" w:wrap="auto" w:vAnchor="page" w:hAnchor="page" w:x="415" w:y="49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18</w:t>
      </w:r>
    </w:p>
    <w:p w14:paraId="6B8F963F" w14:textId="77777777" w:rsidR="00622437" w:rsidRDefault="00000000">
      <w:pPr>
        <w:framePr w:w="343" w:wrap="auto" w:vAnchor="page" w:hAnchor="page" w:x="803" w:y="49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 xml:space="preserve"> - </w:t>
      </w:r>
    </w:p>
    <w:p w14:paraId="7E83E14C" w14:textId="77777777" w:rsidR="00622437" w:rsidRDefault="00000000">
      <w:pPr>
        <w:framePr w:w="611" w:wrap="auto" w:vAnchor="page" w:hAnchor="page" w:x="941" w:y="494"/>
        <w:widowControl w:val="0"/>
        <w:autoSpaceDE w:val="0"/>
        <w:autoSpaceDN w:val="0"/>
        <w:spacing w:after="0" w:line="176" w:lineRule="exact"/>
        <w:rPr>
          <w:rFonts w:ascii="OpenSans-Regular" w:hAnsi="OpenSans-Regular" w:cs="OpenSans-Regular"/>
          <w:color w:val="555555"/>
          <w:sz w:val="17"/>
          <w:szCs w:val="17"/>
        </w:rPr>
      </w:pPr>
      <w:r>
        <w:rPr>
          <w:rFonts w:ascii="OpenSans-Regular" w:hAnsi="OpenSans-Regular" w:cs="OpenSans-Regular"/>
          <w:color w:val="555555"/>
          <w:sz w:val="17"/>
          <w:szCs w:val="17"/>
        </w:rPr>
        <w:t>2019</w:t>
      </w:r>
    </w:p>
    <w:p w14:paraId="24672EE6" w14:textId="77777777" w:rsidR="00622437" w:rsidRDefault="00000000">
      <w:pPr>
        <w:framePr w:w="1850" w:wrap="auto" w:vAnchor="page" w:hAnchor="page" w:x="1517" w:y="494"/>
        <w:widowControl w:val="0"/>
        <w:autoSpaceDE w:val="0"/>
        <w:autoSpaceDN w:val="0"/>
        <w:spacing w:after="0" w:line="176" w:lineRule="exact"/>
        <w:rPr>
          <w:rFonts w:ascii="OpenSans-SemiBold" w:hAnsi="OpenSans-SemiBold" w:cs="OpenSans-SemiBold"/>
          <w:color w:val="000000"/>
          <w:sz w:val="17"/>
          <w:szCs w:val="17"/>
        </w:rPr>
      </w:pPr>
      <w:r>
        <w:rPr>
          <w:rFonts w:ascii="OpenSans-SemiBold" w:hAnsi="OpenSans-SemiBold" w:cs="OpenSans-SemiBold"/>
          <w:color w:val="000000"/>
          <w:sz w:val="17"/>
          <w:szCs w:val="17"/>
        </w:rPr>
        <w:t>Managing Director</w:t>
      </w:r>
    </w:p>
    <w:p w14:paraId="257F04FF" w14:textId="77777777" w:rsidR="00622437" w:rsidRDefault="00000000">
      <w:pPr>
        <w:spacing w:after="0" w:line="0" w:lineRule="atLeast"/>
        <w:rPr>
          <w:rFonts w:ascii="Arial" w:hAnsi="Arial" w:cs="Arial"/>
          <w:noProof/>
          <w:color w:val="000000"/>
          <w:sz w:val="14"/>
          <w:szCs w:val="14"/>
        </w:rPr>
      </w:pPr>
      <w:r>
        <w:rPr>
          <w:rFonts w:ascii="Arial" w:hAnsi="Arial" w:cs="Arial"/>
          <w:noProof/>
          <w:color w:val="000000"/>
          <w:sz w:val="14"/>
          <w:szCs w:val="14"/>
        </w:rPr>
        <w:pict w14:anchorId="0F4CF5FE">
          <v:shape id="_x000039" o:spid="_x0000_s1026" type="#_x0000_t75" style="position:absolute;margin-left:-1pt;margin-top:-1pt;width:596.95pt;height:844pt;z-index:-16777056;mso-position-horizontal:absolute;mso-position-horizontal-relative:page;mso-position-vertical:absolute;mso-position-vertical-relative:page">
            <v:imagedata r:id="rId23" o:title="image40"/>
            <w10:wrap anchorx="page" anchory="page"/>
          </v:shape>
        </w:pict>
      </w:r>
    </w:p>
    <w:sectPr w:rsidR="00622437">
      <w:pgSz w:w="11900" w:h="16840"/>
      <w:pgMar w:top="400" w:right="400" w:bottom="400" w:left="400" w:header="720" w:footer="720" w:gutter="0"/>
      <w:pgNumType w:start="2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7EC5B3BD-A3BB-4188-B5E9-B5401BB5CBC5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50228FE5-CB77-490B-9E8F-145056E42EE1}"/>
  </w:font>
  <w:font w:name="OpenSans-Regular">
    <w:charset w:val="00"/>
    <w:family w:val="auto"/>
    <w:pitch w:val="default"/>
    <w:sig w:usb0="01010101" w:usb1="01010101" w:usb2="01010101" w:usb3="01010101" w:csb0="01010101" w:csb1="01010101"/>
    <w:embedRegular r:id="rId3" w:fontKey="{7AC08F7A-1563-4441-9FA2-F861429AEB59}"/>
  </w:font>
  <w:font w:name="OpenSans-SemiBold">
    <w:charset w:val="00"/>
    <w:family w:val="auto"/>
    <w:pitch w:val="default"/>
    <w:sig w:usb0="01010101" w:usb1="01010101" w:usb2="01010101" w:usb3="01010101" w:csb0="01010101" w:csb1="01010101"/>
    <w:embedRegular r:id="rId4" w:fontKey="{30B97C8E-7186-41E5-97F8-763C8C9CF753}"/>
  </w:font>
  <w:font w:name="Raleway-SemiBold">
    <w:charset w:val="00"/>
    <w:family w:val="auto"/>
    <w:pitch w:val="default"/>
    <w:sig w:usb0="01010101" w:usb1="01010101" w:usb2="01010101" w:usb3="01010101" w:csb0="01010101" w:csb1="01010101"/>
    <w:embedRegular r:id="rId5" w:fontKey="{5B43F899-7E60-48E4-8EF1-6CCA6CB19A6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  <w:embedRegular r:id="rId6" w:fontKey="{E7E33886-9085-4EE7-98EB-80887BC7685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7" w:fontKey="{382FACD8-F9B8-440B-BFCD-F9CB709965C9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NTW1MLI0MDcwMjVX0lEKTi0uzszPAykwrAUAs6ia5iwAAAA="/>
  </w:docVars>
  <w:rsids>
    <w:rsidRoot w:val="00BA5B2D"/>
    <w:rsid w:val="00622437"/>
    <w:rsid w:val="0079011A"/>
    <w:rsid w:val="00B06B85"/>
    <w:rsid w:val="00BA5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6"/>
    <o:shapelayout v:ext="edit">
      <o:idmap v:ext="edit" data="1"/>
    </o:shapelayout>
  </w:shapeDefaults>
  <w:decimalSymbol w:val="."/>
  <w:listSeparator w:val=","/>
  <w14:docId w14:val="25FC29DD"/>
  <w15:docId w15:val="{A2E96CB4-6F7D-425F-BCBE-EA0C944D9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List1">
    <w:name w:val="No List1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52</Words>
  <Characters>6001</Characters>
  <Application>Microsoft Office Word</Application>
  <DocSecurity>0</DocSecurity>
  <Lines>50</Lines>
  <Paragraphs>14</Paragraphs>
  <ScaleCrop>false</ScaleCrop>
  <Company>e-iceblue</Company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ctemplates</dc:creator>
  <cp:lastModifiedBy>Todd H Mosher</cp:lastModifiedBy>
  <cp:revision>2</cp:revision>
  <dcterms:created xsi:type="dcterms:W3CDTF">2022-08-16T20:35:00Z</dcterms:created>
  <dcterms:modified xsi:type="dcterms:W3CDTF">2022-08-16T20:35:00Z</dcterms:modified>
</cp:coreProperties>
</file>